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0225812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20</w:t>
      </w:r>
      <w:r w:rsidR="00AF64E7" w:rsidRPr="0005554A">
        <w:rPr>
          <w:b/>
          <w:sz w:val="28"/>
          <w:szCs w:val="28"/>
        </w:rPr>
        <w:t>2</w:t>
      </w:r>
      <w:r w:rsidR="00087EFA" w:rsidRPr="0005554A">
        <w:rPr>
          <w:b/>
          <w:sz w:val="28"/>
          <w:szCs w:val="28"/>
        </w:rPr>
        <w:t>1-2022</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2B118233" w:rsidR="00053479" w:rsidRPr="0005554A" w:rsidRDefault="00577592" w:rsidP="00BE6AC2">
      <w:pPr>
        <w:contextualSpacing/>
        <w:jc w:val="center"/>
        <w:rPr>
          <w:b/>
          <w:sz w:val="28"/>
          <w:szCs w:val="28"/>
        </w:rPr>
      </w:pPr>
      <w:r w:rsidRPr="0005554A">
        <w:rPr>
          <w:b/>
          <w:sz w:val="28"/>
          <w:szCs w:val="28"/>
        </w:rPr>
        <w:t xml:space="preserve">Prepared by the </w:t>
      </w:r>
      <w:r w:rsidR="00053479" w:rsidRPr="0005554A">
        <w:rPr>
          <w:b/>
          <w:sz w:val="28"/>
          <w:szCs w:val="28"/>
        </w:rPr>
        <w:t>20</w:t>
      </w:r>
      <w:r w:rsidR="00AF64E7" w:rsidRPr="0005554A">
        <w:rPr>
          <w:b/>
          <w:sz w:val="28"/>
          <w:szCs w:val="28"/>
        </w:rPr>
        <w:t>2</w:t>
      </w:r>
      <w:r w:rsidR="004D72FA">
        <w:rPr>
          <w:b/>
          <w:sz w:val="28"/>
          <w:szCs w:val="28"/>
        </w:rPr>
        <w:t>1</w:t>
      </w:r>
      <w:r w:rsidR="00053479" w:rsidRPr="0005554A">
        <w:rPr>
          <w:b/>
          <w:sz w:val="28"/>
          <w:szCs w:val="28"/>
        </w:rPr>
        <w:t>-20</w:t>
      </w:r>
      <w:r w:rsidR="007A4F65" w:rsidRPr="0005554A">
        <w:rPr>
          <w:b/>
          <w:sz w:val="28"/>
          <w:szCs w:val="28"/>
        </w:rPr>
        <w:t>2</w:t>
      </w:r>
      <w:r w:rsidR="004D72FA">
        <w:rPr>
          <w:b/>
          <w:sz w:val="28"/>
          <w:szCs w:val="28"/>
        </w:rPr>
        <w:t>2</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33942388"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BE6AC2" w:rsidRPr="00F82EFF">
        <w:rPr>
          <w:bCs/>
          <w:i/>
          <w:iCs/>
        </w:rPr>
        <w:t>2</w:t>
      </w:r>
      <w:r w:rsidR="00F82EFF" w:rsidRPr="00F82EFF">
        <w:rPr>
          <w:bCs/>
          <w:i/>
          <w:iCs/>
        </w:rPr>
        <w:t>1</w:t>
      </w:r>
      <w:r w:rsidR="00BE6AC2" w:rsidRPr="00F82EFF">
        <w:rPr>
          <w:bCs/>
          <w:i/>
          <w:iCs/>
        </w:rPr>
        <w:t>2</w:t>
      </w:r>
      <w:r w:rsidR="00F82EFF" w:rsidRPr="00F82EFF">
        <w:rPr>
          <w:bCs/>
          <w:i/>
          <w:iCs/>
        </w:rPr>
        <w:t>2</w:t>
      </w:r>
      <w:r w:rsidR="00B05B26" w:rsidRPr="00F82EFF">
        <w:rPr>
          <w:bCs/>
          <w:i/>
          <w:iCs/>
        </w:rPr>
        <w:t>.CON.00</w:t>
      </w:r>
      <w:r w:rsidR="00F82EFF" w:rsidRPr="00F82EFF">
        <w:rPr>
          <w:bCs/>
          <w:i/>
          <w:iCs/>
        </w:rPr>
        <w:t>1</w:t>
      </w:r>
      <w:r w:rsidR="00B05B26" w:rsidRPr="00F82EFF">
        <w:rPr>
          <w:bCs/>
          <w:i/>
          <w:iCs/>
        </w:rPr>
        <w:t>.O</w:t>
      </w:r>
      <w:r w:rsidRPr="0005554A">
        <w:rPr>
          <w:bCs/>
          <w:i/>
          <w:iCs/>
        </w:rPr>
        <w:t xml:space="preserve"> at the</w:t>
      </w:r>
    </w:p>
    <w:p w14:paraId="74CEEFBB" w14:textId="09422EEC" w:rsidR="00596F90" w:rsidRPr="0005554A" w:rsidRDefault="00F82EFF" w:rsidP="00BE6AC2">
      <w:pPr>
        <w:contextualSpacing/>
        <w:jc w:val="center"/>
        <w:rPr>
          <w:bCs/>
          <w:i/>
          <w:iCs/>
        </w:rPr>
      </w:pPr>
      <w:r w:rsidRPr="00F82EFF">
        <w:rPr>
          <w:bCs/>
          <w:i/>
          <w:iCs/>
        </w:rPr>
        <w:t>17</w:t>
      </w:r>
      <w:r w:rsidR="00596F90" w:rsidRPr="00F82EFF">
        <w:rPr>
          <w:bCs/>
          <w:i/>
          <w:iCs/>
        </w:rPr>
        <w:t xml:space="preserve"> </w:t>
      </w:r>
      <w:r w:rsidRPr="00F82EFF">
        <w:rPr>
          <w:bCs/>
          <w:i/>
          <w:iCs/>
        </w:rPr>
        <w:t>September</w:t>
      </w:r>
      <w:r w:rsidR="00C678AA" w:rsidRPr="00F82EFF">
        <w:rPr>
          <w:bCs/>
          <w:i/>
          <w:iCs/>
        </w:rPr>
        <w:t xml:space="preserve"> 20</w:t>
      </w:r>
      <w:r w:rsidR="00A57F07" w:rsidRPr="00F82EFF">
        <w:rPr>
          <w:bCs/>
          <w:i/>
          <w:iCs/>
        </w:rPr>
        <w:t>2</w:t>
      </w:r>
      <w:r w:rsidR="00087EFA" w:rsidRPr="00F82EFF">
        <w:rPr>
          <w:bCs/>
          <w:i/>
          <w:iCs/>
        </w:rPr>
        <w:t>1</w:t>
      </w:r>
      <w:r w:rsidR="00596F90" w:rsidRPr="0005554A">
        <w:rPr>
          <w:bCs/>
          <w:i/>
          <w:iCs/>
        </w:rPr>
        <w:t xml:space="preserve"> meeting</w:t>
      </w:r>
      <w:r w:rsidR="001C2B5D" w:rsidRPr="0005554A">
        <w:rPr>
          <w:bCs/>
          <w:i/>
          <w:iCs/>
        </w:rPr>
        <w:t xml:space="preserve"> of the 20</w:t>
      </w:r>
      <w:r w:rsidR="00AF64E7" w:rsidRPr="0005554A">
        <w:rPr>
          <w:bCs/>
          <w:i/>
          <w:iCs/>
        </w:rPr>
        <w:t>2</w:t>
      </w:r>
      <w:r w:rsidR="004D72FA">
        <w:rPr>
          <w:bCs/>
          <w:i/>
          <w:iCs/>
        </w:rPr>
        <w:t>1</w:t>
      </w:r>
      <w:r w:rsidR="001C2B5D" w:rsidRPr="0005554A">
        <w:rPr>
          <w:bCs/>
          <w:i/>
          <w:iCs/>
        </w:rPr>
        <w:t>-202</w:t>
      </w:r>
      <w:r w:rsidR="004D72FA">
        <w:rPr>
          <w:bCs/>
          <w:i/>
          <w:iCs/>
        </w:rPr>
        <w:t>2</w:t>
      </w:r>
      <w:r w:rsidR="001C2B5D" w:rsidRPr="0005554A">
        <w:rPr>
          <w:bCs/>
          <w:i/>
          <w:iCs/>
        </w:rPr>
        <w:t xml:space="preserve"> university s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6EEA095F" w:rsidR="00053479" w:rsidRPr="0005554A" w:rsidRDefault="00053479" w:rsidP="00BE6AC2">
      <w:pPr>
        <w:contextualSpacing/>
        <w:jc w:val="both"/>
        <w:rPr>
          <w:b/>
          <w:u w:val="single"/>
        </w:rPr>
      </w:pPr>
      <w:r w:rsidRPr="0005554A">
        <w:t>The purpose of this report is to demonstrate that the slate of nominees prepared for the committees of the 20</w:t>
      </w:r>
      <w:r w:rsidR="00BE02C8" w:rsidRPr="0005554A">
        <w:t>2</w:t>
      </w:r>
      <w:r w:rsidR="00087EFA" w:rsidRPr="0005554A">
        <w:t>1</w:t>
      </w:r>
      <w:r w:rsidR="00D76D1C" w:rsidRPr="0005554A">
        <w:t>-</w:t>
      </w:r>
      <w:r w:rsidRPr="0005554A">
        <w:t>20</w:t>
      </w:r>
      <w:r w:rsidR="003E7FDC" w:rsidRPr="0005554A">
        <w:t>2</w:t>
      </w:r>
      <w:r w:rsidR="00087EFA" w:rsidRPr="0005554A">
        <w:t>2</w:t>
      </w:r>
      <w:r w:rsidRPr="0005554A">
        <w:t xml:space="preserve"> University Senate </w:t>
      </w:r>
      <w:proofErr w:type="gramStart"/>
      <w:r w:rsidRPr="0005554A">
        <w:t>is in compliance with</w:t>
      </w:r>
      <w:proofErr w:type="gramEnd"/>
      <w:r w:rsidRPr="0005554A">
        <w:t xml:space="preserve">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3CA85FB4" w:rsidR="00053479" w:rsidRPr="0005554A" w:rsidRDefault="00053479" w:rsidP="00BE6AC2">
      <w:pPr>
        <w:contextualSpacing/>
        <w:jc w:val="both"/>
        <w:rPr>
          <w:b/>
          <w:u w:val="single"/>
        </w:rPr>
      </w:pPr>
      <w:r w:rsidRPr="0005554A">
        <w:rPr>
          <w:b/>
          <w:u w:val="single"/>
        </w:rPr>
        <w:t xml:space="preserve">Membership of the </w:t>
      </w:r>
      <w:r w:rsidR="00C1214C" w:rsidRPr="0005554A">
        <w:rPr>
          <w:b/>
          <w:u w:val="single"/>
        </w:rPr>
        <w:t>20</w:t>
      </w:r>
      <w:r w:rsidR="00BE02C8" w:rsidRPr="0005554A">
        <w:rPr>
          <w:b/>
          <w:u w:val="single"/>
        </w:rPr>
        <w:t>2</w:t>
      </w:r>
      <w:r w:rsidR="007E65FA" w:rsidRPr="0005554A">
        <w:rPr>
          <w:b/>
          <w:u w:val="single"/>
        </w:rPr>
        <w:t>1</w:t>
      </w:r>
      <w:r w:rsidR="00C1214C" w:rsidRPr="0005554A">
        <w:rPr>
          <w:b/>
          <w:u w:val="single"/>
        </w:rPr>
        <w:t>-20</w:t>
      </w:r>
      <w:r w:rsidR="002B40ED" w:rsidRPr="0005554A">
        <w:rPr>
          <w:b/>
          <w:u w:val="single"/>
        </w:rPr>
        <w:t>2</w:t>
      </w:r>
      <w:r w:rsidR="007E65FA" w:rsidRPr="0005554A">
        <w:rPr>
          <w:b/>
          <w:u w:val="single"/>
        </w:rPr>
        <w:t>2</w:t>
      </w:r>
      <w:r w:rsidRPr="0005554A">
        <w:rPr>
          <w:b/>
          <w:u w:val="single"/>
        </w:rPr>
        <w:t xml:space="preserve"> Subcommittee on Nominations (SCoN)</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a. </w:t>
      </w:r>
      <w:r w:rsidRPr="0005554A">
        <w:rPr>
          <w:i/>
          <w:sz w:val="22"/>
          <w:szCs w:val="22"/>
          <w:u w:val="single"/>
        </w:rPr>
        <w:t>Minimal</w:t>
      </w:r>
      <w:r w:rsidRPr="0005554A">
        <w:rPr>
          <w:i/>
          <w:sz w:val="22"/>
          <w:szCs w:val="22"/>
        </w:rPr>
        <w:t xml:space="preserve">. The membership of the Subcommittee on Nominations shall include, but not be limited to the Executive Committee, the Standing Committee Chairs, the Student Government Association </w:t>
      </w:r>
      <w:proofErr w:type="gramStart"/>
      <w:r w:rsidRPr="0005554A">
        <w:rPr>
          <w:i/>
          <w:sz w:val="22"/>
          <w:szCs w:val="22"/>
        </w:rPr>
        <w:t>President</w:t>
      </w:r>
      <w:proofErr w:type="gramEnd"/>
      <w:r w:rsidRPr="0005554A">
        <w:rPr>
          <w:i/>
          <w:sz w:val="22"/>
          <w:szCs w:val="22"/>
        </w:rPr>
        <w:t xml:space="preserve">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15299D5F" w:rsidR="00361771" w:rsidRPr="0005554A" w:rsidRDefault="00053479" w:rsidP="0005554A">
      <w:pPr>
        <w:contextualSpacing/>
        <w:jc w:val="both"/>
      </w:pPr>
      <w:r w:rsidRPr="0005554A">
        <w:t xml:space="preserve">The </w:t>
      </w:r>
      <w:r w:rsidR="00C1214C" w:rsidRPr="0005554A">
        <w:t>20</w:t>
      </w:r>
      <w:r w:rsidR="00BE02C8" w:rsidRPr="0005554A">
        <w:t>2</w:t>
      </w:r>
      <w:r w:rsidR="007E65FA" w:rsidRPr="0005554A">
        <w:t>1</w:t>
      </w:r>
      <w:r w:rsidR="00C1214C" w:rsidRPr="0005554A">
        <w:t>-20</w:t>
      </w:r>
      <w:r w:rsidR="00B05B26" w:rsidRPr="0005554A">
        <w:t>2</w:t>
      </w:r>
      <w:r w:rsidR="007E65FA" w:rsidRPr="0005554A">
        <w:t>2</w:t>
      </w:r>
      <w:r w:rsidRPr="0005554A">
        <w:t xml:space="preserve"> Executive Committee </w:t>
      </w:r>
      <w:r w:rsidR="00536A24" w:rsidRPr="0005554A">
        <w:t xml:space="preserve">appointed </w:t>
      </w:r>
      <w:r w:rsidR="007E65FA" w:rsidRPr="0005554A">
        <w:t>Jenifer Flory</w:t>
      </w:r>
      <w:r w:rsidRPr="0005554A">
        <w:t xml:space="preserve"> as Chair of the </w:t>
      </w:r>
      <w:r w:rsidR="00F50118" w:rsidRPr="0005554A">
        <w:t>20</w:t>
      </w:r>
      <w:r w:rsidR="00FC324F" w:rsidRPr="0005554A">
        <w:t>2</w:t>
      </w:r>
      <w:r w:rsidR="007E65FA" w:rsidRPr="0005554A">
        <w:t>1</w:t>
      </w:r>
      <w:r w:rsidR="00B05B26" w:rsidRPr="0005554A">
        <w:t>-</w:t>
      </w:r>
      <w:r w:rsidR="002A2FFC" w:rsidRPr="0005554A">
        <w:t>20</w:t>
      </w:r>
      <w:r w:rsidR="00B05B26" w:rsidRPr="0005554A">
        <w:t>2</w:t>
      </w:r>
      <w:r w:rsidR="007E65FA" w:rsidRPr="0005554A">
        <w:t>2</w:t>
      </w:r>
      <w:r w:rsidR="003A3C7B"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r w:rsidR="00303FB2" w:rsidRPr="0005554A">
        <w:t xml:space="preserve">SCoN </w:t>
      </w:r>
      <w:r w:rsidRPr="0005554A">
        <w:t>Secretary.</w:t>
      </w:r>
    </w:p>
    <w:p w14:paraId="019300AD" w14:textId="77777777" w:rsidR="000A694C" w:rsidRPr="0005554A" w:rsidRDefault="000A694C" w:rsidP="000A694C">
      <w:pPr>
        <w:ind w:left="360"/>
        <w:contextualSpacing/>
        <w:jc w:val="both"/>
      </w:pPr>
    </w:p>
    <w:p w14:paraId="12F447F3" w14:textId="45103771" w:rsidR="005B599A" w:rsidRPr="0005554A" w:rsidRDefault="00053479" w:rsidP="00BE6AC2">
      <w:pPr>
        <w:numPr>
          <w:ilvl w:val="0"/>
          <w:numId w:val="20"/>
        </w:numPr>
        <w:contextualSpacing/>
        <w:jc w:val="both"/>
      </w:pPr>
      <w:r w:rsidRPr="0005554A">
        <w:rPr>
          <w:b/>
          <w:u w:val="single"/>
        </w:rPr>
        <w:t>SCoN Officers:</w:t>
      </w:r>
      <w:r w:rsidRPr="0005554A">
        <w:t xml:space="preserve"> </w:t>
      </w:r>
      <w:r w:rsidR="00DF5E1C">
        <w:t>Jennifer Flory</w:t>
      </w:r>
      <w:r w:rsidR="008D40F4" w:rsidRPr="0005554A">
        <w:t xml:space="preserve"> (</w:t>
      </w:r>
      <w:r w:rsidR="009247B7" w:rsidRPr="0005554A">
        <w:t>Chair</w:t>
      </w:r>
      <w:r w:rsidR="008D40F4" w:rsidRPr="0005554A">
        <w:t>)</w:t>
      </w:r>
      <w:r w:rsidRPr="0005554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r w:rsidRPr="0005554A">
        <w:rPr>
          <w:b/>
          <w:u w:val="single"/>
        </w:rPr>
        <w:t>SCoN Membership:</w:t>
      </w:r>
    </w:p>
    <w:p w14:paraId="1E39AECD" w14:textId="3BEB5986" w:rsidR="00053479" w:rsidRPr="0005554A" w:rsidRDefault="00053479" w:rsidP="00BE6AC2">
      <w:pPr>
        <w:numPr>
          <w:ilvl w:val="1"/>
          <w:numId w:val="20"/>
        </w:numPr>
        <w:contextualSpacing/>
        <w:jc w:val="both"/>
      </w:pPr>
      <w:r w:rsidRPr="0005554A">
        <w:t xml:space="preserve">Members of ECUS </w:t>
      </w:r>
      <w:r w:rsidR="009247B7" w:rsidRPr="0005554A">
        <w:t>20</w:t>
      </w:r>
      <w:r w:rsidR="007E65FA" w:rsidRPr="0005554A">
        <w:t>21</w:t>
      </w:r>
      <w:r w:rsidR="002B40ED" w:rsidRPr="0005554A">
        <w:t>-202</w:t>
      </w:r>
      <w:r w:rsidR="007E65FA" w:rsidRPr="0005554A">
        <w:t>2</w:t>
      </w:r>
      <w:r w:rsidRPr="0005554A">
        <w:t xml:space="preserve"> not serving as officers of this committee:</w:t>
      </w:r>
    </w:p>
    <w:p w14:paraId="3737FA3C" w14:textId="77777777" w:rsidR="00F50118" w:rsidRPr="0005554A" w:rsidRDefault="00044FBD" w:rsidP="00BE6AC2">
      <w:pPr>
        <w:numPr>
          <w:ilvl w:val="2"/>
          <w:numId w:val="20"/>
        </w:numPr>
        <w:contextualSpacing/>
        <w:jc w:val="both"/>
      </w:pPr>
      <w:r w:rsidRPr="0005554A">
        <w:t xml:space="preserve">University </w:t>
      </w:r>
      <w:r w:rsidR="00053479" w:rsidRPr="0005554A">
        <w:t xml:space="preserve">President </w:t>
      </w:r>
      <w:r w:rsidRPr="0005554A">
        <w:t>Steve Dorman</w:t>
      </w:r>
    </w:p>
    <w:p w14:paraId="05AFFBAC" w14:textId="312EF934" w:rsidR="00F50118" w:rsidRPr="0005554A" w:rsidRDefault="003226D7" w:rsidP="00BE6AC2">
      <w:pPr>
        <w:numPr>
          <w:ilvl w:val="2"/>
          <w:numId w:val="20"/>
        </w:numPr>
        <w:contextualSpacing/>
        <w:jc w:val="both"/>
      </w:pPr>
      <w:r w:rsidRPr="0005554A">
        <w:t>Provo</w:t>
      </w:r>
      <w:r w:rsidR="007A4F65" w:rsidRPr="0005554A">
        <w:t>st Costas Spirou</w:t>
      </w:r>
    </w:p>
    <w:p w14:paraId="7F0B639D" w14:textId="1B185747" w:rsidR="00F50118" w:rsidRPr="0005554A" w:rsidRDefault="00DF5E1C" w:rsidP="00BE6AC2">
      <w:pPr>
        <w:numPr>
          <w:ilvl w:val="2"/>
          <w:numId w:val="20"/>
        </w:numPr>
        <w:contextualSpacing/>
        <w:jc w:val="both"/>
      </w:pPr>
      <w:r>
        <w:t>Catherine Fowler</w:t>
      </w:r>
    </w:p>
    <w:p w14:paraId="0F1E769A" w14:textId="0C9C3BC2" w:rsidR="00F50118" w:rsidRPr="0005554A" w:rsidRDefault="00ED1A0B" w:rsidP="00BE6AC2">
      <w:pPr>
        <w:numPr>
          <w:ilvl w:val="2"/>
          <w:numId w:val="20"/>
        </w:numPr>
        <w:contextualSpacing/>
        <w:jc w:val="both"/>
      </w:pPr>
      <w:r w:rsidRPr="0005554A">
        <w:t>Hauke Busch</w:t>
      </w:r>
    </w:p>
    <w:p w14:paraId="25F3B163" w14:textId="02BCB3C6" w:rsidR="000213AD" w:rsidRPr="0005554A" w:rsidRDefault="002B40ED" w:rsidP="00BE6AC2">
      <w:pPr>
        <w:numPr>
          <w:ilvl w:val="2"/>
          <w:numId w:val="20"/>
        </w:numPr>
        <w:contextualSpacing/>
        <w:jc w:val="both"/>
      </w:pPr>
      <w:r w:rsidRPr="0005554A">
        <w:t>Lyndall Muschell</w:t>
      </w:r>
    </w:p>
    <w:p w14:paraId="52C09910" w14:textId="25308CB3" w:rsidR="007A4F65" w:rsidRPr="0005554A" w:rsidRDefault="00ED1A0B" w:rsidP="00BE6AC2">
      <w:pPr>
        <w:numPr>
          <w:ilvl w:val="2"/>
          <w:numId w:val="20"/>
        </w:numPr>
        <w:contextualSpacing/>
        <w:jc w:val="both"/>
      </w:pPr>
      <w:r w:rsidRPr="0005554A">
        <w:t>Karl Manrodt</w:t>
      </w:r>
    </w:p>
    <w:p w14:paraId="12536B20" w14:textId="4244EE8A" w:rsidR="007A4F65" w:rsidRPr="0005554A" w:rsidRDefault="00DF5E1C" w:rsidP="00BE6AC2">
      <w:pPr>
        <w:numPr>
          <w:ilvl w:val="2"/>
          <w:numId w:val="20"/>
        </w:numPr>
        <w:contextualSpacing/>
        <w:jc w:val="both"/>
      </w:pPr>
      <w:r>
        <w:t>Lamonica Sanford</w:t>
      </w:r>
    </w:p>
    <w:p w14:paraId="4078FCFC" w14:textId="12BE0822" w:rsidR="005B599A" w:rsidRPr="0005554A" w:rsidRDefault="00053479" w:rsidP="00BE6AC2">
      <w:pPr>
        <w:numPr>
          <w:ilvl w:val="1"/>
          <w:numId w:val="20"/>
        </w:numPr>
        <w:contextualSpacing/>
        <w:jc w:val="both"/>
      </w:pPr>
      <w:r w:rsidRPr="0005554A">
        <w:t>Standing Committee Chairs:</w:t>
      </w:r>
    </w:p>
    <w:p w14:paraId="3A2F3932" w14:textId="16FA25EE" w:rsidR="00F50118" w:rsidRPr="0005554A" w:rsidRDefault="00E469B8" w:rsidP="00BE6AC2">
      <w:pPr>
        <w:numPr>
          <w:ilvl w:val="2"/>
          <w:numId w:val="20"/>
        </w:numPr>
        <w:contextualSpacing/>
        <w:jc w:val="both"/>
      </w:pPr>
      <w:r>
        <w:t xml:space="preserve">Nicholas Creel </w:t>
      </w:r>
      <w:r w:rsidR="00F50118" w:rsidRPr="0005554A">
        <w:t>(APC)</w:t>
      </w:r>
    </w:p>
    <w:p w14:paraId="25809BF1" w14:textId="6C40E32A" w:rsidR="00087EFA" w:rsidRPr="00BA0965" w:rsidRDefault="00193E4C" w:rsidP="00BE6AC2">
      <w:pPr>
        <w:numPr>
          <w:ilvl w:val="2"/>
          <w:numId w:val="20"/>
        </w:numPr>
        <w:contextualSpacing/>
        <w:jc w:val="both"/>
      </w:pPr>
      <w:r w:rsidRPr="00BA0965">
        <w:lastRenderedPageBreak/>
        <w:t>Linda Bradley</w:t>
      </w:r>
      <w:r w:rsidR="00087EFA" w:rsidRPr="00BA0965">
        <w:t xml:space="preserve"> (DEIPC)</w:t>
      </w:r>
    </w:p>
    <w:p w14:paraId="391A12AF" w14:textId="7C569116" w:rsidR="00F50118" w:rsidRPr="0005554A" w:rsidRDefault="002C1ECB" w:rsidP="00BE6AC2">
      <w:pPr>
        <w:numPr>
          <w:ilvl w:val="2"/>
          <w:numId w:val="20"/>
        </w:numPr>
        <w:contextualSpacing/>
        <w:jc w:val="both"/>
      </w:pPr>
      <w:r>
        <w:t>Sabrina Hom</w:t>
      </w:r>
      <w:r w:rsidR="00F50118" w:rsidRPr="0005554A">
        <w:t xml:space="preserve"> (FAPC)</w:t>
      </w:r>
    </w:p>
    <w:p w14:paraId="6258C5AA" w14:textId="7CDAF7D5" w:rsidR="00F50118" w:rsidRPr="0005554A" w:rsidRDefault="00E469B8" w:rsidP="00BE6AC2">
      <w:pPr>
        <w:numPr>
          <w:ilvl w:val="2"/>
          <w:numId w:val="20"/>
        </w:numPr>
        <w:contextualSpacing/>
        <w:jc w:val="both"/>
      </w:pPr>
      <w:r>
        <w:t>Damian Francis</w:t>
      </w:r>
      <w:r w:rsidR="00F50118" w:rsidRPr="0005554A">
        <w:t xml:space="preserve"> (RPIPC)</w:t>
      </w:r>
    </w:p>
    <w:p w14:paraId="50A55125" w14:textId="7B686F46" w:rsidR="00053479" w:rsidRPr="0005554A" w:rsidRDefault="00E469B8" w:rsidP="00BE6AC2">
      <w:pPr>
        <w:numPr>
          <w:ilvl w:val="2"/>
          <w:numId w:val="20"/>
        </w:numPr>
        <w:contextualSpacing/>
        <w:jc w:val="both"/>
      </w:pPr>
      <w:r>
        <w:t>Gail Godwin</w:t>
      </w:r>
      <w:r w:rsidR="009247B7" w:rsidRPr="0005554A">
        <w:t xml:space="preserve"> (SAPC)</w:t>
      </w:r>
    </w:p>
    <w:p w14:paraId="7126C71D" w14:textId="732F4B5D" w:rsidR="00053479" w:rsidRPr="0005554A" w:rsidRDefault="00053479" w:rsidP="00BE6AC2">
      <w:pPr>
        <w:numPr>
          <w:ilvl w:val="1"/>
          <w:numId w:val="20"/>
        </w:numPr>
        <w:contextualSpacing/>
        <w:jc w:val="both"/>
      </w:pPr>
      <w:r w:rsidRPr="0005554A">
        <w:t xml:space="preserve">Student Government Association President: </w:t>
      </w:r>
      <w:r w:rsidR="00087EFA" w:rsidRPr="0005554A">
        <w:t xml:space="preserve">James </w:t>
      </w:r>
      <w:r w:rsidR="00E469B8">
        <w:t xml:space="preserve">Patrick </w:t>
      </w:r>
      <w:r w:rsidR="00087EFA" w:rsidRPr="0005554A">
        <w:t>Robertson</w:t>
      </w:r>
    </w:p>
    <w:p w14:paraId="5AABFE34" w14:textId="2008E292" w:rsidR="00303FB2" w:rsidRPr="0005554A" w:rsidRDefault="00053479" w:rsidP="00BE6AC2">
      <w:pPr>
        <w:numPr>
          <w:ilvl w:val="1"/>
          <w:numId w:val="20"/>
        </w:numPr>
        <w:contextualSpacing/>
        <w:jc w:val="both"/>
      </w:pPr>
      <w:r w:rsidRPr="0005554A">
        <w:t xml:space="preserve">Staff Council Chair: </w:t>
      </w:r>
      <w:r w:rsidR="002C1ECB">
        <w:t>John Jackson</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05554A" w:rsidRDefault="00B81287" w:rsidP="00BE6AC2">
      <w:pPr>
        <w:contextualSpacing/>
        <w:jc w:val="both"/>
        <w:rPr>
          <w:b/>
          <w:u w:val="single"/>
        </w:rPr>
      </w:pPr>
      <w:r w:rsidRPr="000648C8">
        <w:rPr>
          <w:i/>
          <w:sz w:val="22"/>
          <w:szCs w:val="22"/>
        </w:rPr>
        <w:t>II.Section</w:t>
      </w:r>
      <w:proofErr w:type="gramStart"/>
      <w:r w:rsidRPr="000648C8">
        <w:rPr>
          <w:i/>
          <w:sz w:val="22"/>
          <w:szCs w:val="22"/>
        </w:rPr>
        <w:t>4.A.</w:t>
      </w:r>
      <w:proofErr w:type="gramEnd"/>
      <w:r w:rsidRPr="000648C8">
        <w:rPr>
          <w:i/>
          <w:sz w:val="22"/>
          <w:szCs w:val="22"/>
        </w:rPr>
        <w:t xml:space="preserve"> </w:t>
      </w:r>
      <w:r w:rsidRPr="000648C8">
        <w:rPr>
          <w:i/>
          <w:sz w:val="22"/>
          <w:szCs w:val="22"/>
          <w:u w:val="single"/>
        </w:rPr>
        <w:t>Presiding Officer and Presiding Officer Elect</w:t>
      </w:r>
      <w:r w:rsidRPr="000648C8">
        <w:rPr>
          <w:i/>
          <w:sz w:val="22"/>
          <w:szCs w:val="22"/>
        </w:rPr>
        <w:t xml:space="preserve">.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Presiding Officer Elect. The terms of service for the Presiding Officer and Presiding Officer Elect shall begin with the adjournment of this spring organizational </w:t>
      </w:r>
      <w:proofErr w:type="gramStart"/>
      <w:r w:rsidRPr="000648C8">
        <w:rPr>
          <w:i/>
          <w:sz w:val="22"/>
          <w:szCs w:val="22"/>
        </w:rPr>
        <w:t>meeting, and</w:t>
      </w:r>
      <w:proofErr w:type="gramEnd"/>
      <w:r w:rsidRPr="000648C8">
        <w:rPr>
          <w:i/>
          <w:sz w:val="22"/>
          <w:szCs w:val="22"/>
        </w:rPr>
        <w:t xml:space="preserve"> shall end when a successor assumes office</w:t>
      </w:r>
      <w:r w:rsidR="00053479" w:rsidRPr="004F17E6">
        <w:rPr>
          <w:i/>
          <w:sz w:val="21"/>
          <w:szCs w:val="21"/>
        </w:rPr>
        <w:t>.</w:t>
      </w:r>
    </w:p>
    <w:p w14:paraId="718658B2" w14:textId="77777777" w:rsidR="00BE6AC2" w:rsidRPr="0005554A" w:rsidRDefault="00BE6AC2" w:rsidP="00BE6AC2">
      <w:pPr>
        <w:contextualSpacing/>
        <w:jc w:val="both"/>
        <w:rPr>
          <w:i/>
        </w:rPr>
      </w:pPr>
    </w:p>
    <w:p w14:paraId="02B35ECE" w14:textId="53D501C0" w:rsidR="000648C8" w:rsidRPr="0005554A" w:rsidRDefault="00087EFA" w:rsidP="0005554A">
      <w:pPr>
        <w:ind w:left="720"/>
        <w:contextualSpacing/>
        <w:jc w:val="both"/>
      </w:pPr>
      <w:r w:rsidRPr="0005554A">
        <w:t>Catherine Fowler</w:t>
      </w:r>
      <w:r w:rsidR="000213AD" w:rsidRPr="0005554A">
        <w:t xml:space="preserve">, </w:t>
      </w:r>
      <w:r w:rsidR="00053479" w:rsidRPr="0005554A">
        <w:t>an elected faculty senator</w:t>
      </w:r>
      <w:r w:rsidR="00781695" w:rsidRPr="0005554A">
        <w:t xml:space="preserve"> </w:t>
      </w:r>
      <w:r w:rsidR="00E35137" w:rsidRPr="0005554A">
        <w:t>from</w:t>
      </w:r>
      <w:r w:rsidR="00781695" w:rsidRPr="0005554A">
        <w:t xml:space="preserve"> the </w:t>
      </w:r>
      <w:r w:rsidR="00E35137" w:rsidRPr="0005554A">
        <w:t>C</w:t>
      </w:r>
      <w:r w:rsidR="00781695" w:rsidRPr="0005554A">
        <w:t xml:space="preserve">ollege of </w:t>
      </w:r>
      <w:r w:rsidRPr="0005554A">
        <w:t>Health</w:t>
      </w:r>
      <w:r w:rsidR="00E35137" w:rsidRPr="0005554A">
        <w:t xml:space="preserve"> Sciences</w:t>
      </w:r>
      <w:r w:rsidR="00781695" w:rsidRPr="0005554A">
        <w:t>,</w:t>
      </w:r>
      <w:r w:rsidR="007866A1" w:rsidRPr="0005554A">
        <w:t xml:space="preserve"> </w:t>
      </w:r>
      <w:r w:rsidR="00E35137" w:rsidRPr="0005554A">
        <w:t xml:space="preserve">will </w:t>
      </w:r>
      <w:r w:rsidR="007866A1" w:rsidRPr="0005554A">
        <w:t>serve as Presiding Officer</w:t>
      </w:r>
      <w:r w:rsidR="00053479" w:rsidRPr="0005554A">
        <w:t xml:space="preserve"> of the </w:t>
      </w:r>
      <w:r w:rsidR="00C1214C" w:rsidRPr="0005554A">
        <w:t>2</w:t>
      </w:r>
      <w:r w:rsidR="00EB05A7" w:rsidRPr="0005554A">
        <w:t>02</w:t>
      </w:r>
      <w:r w:rsidRPr="0005554A">
        <w:t>1</w:t>
      </w:r>
      <w:r w:rsidR="00C1214C" w:rsidRPr="0005554A">
        <w:t>-20</w:t>
      </w:r>
      <w:r w:rsidR="00CB648F" w:rsidRPr="0005554A">
        <w:t>2</w:t>
      </w:r>
      <w:r w:rsidRPr="0005554A">
        <w:t>2</w:t>
      </w:r>
      <w:r w:rsidR="00C3079C" w:rsidRPr="0005554A">
        <w:t xml:space="preserve"> </w:t>
      </w:r>
      <w:r w:rsidR="00053479" w:rsidRPr="0005554A">
        <w:t>University Senate.</w:t>
      </w:r>
    </w:p>
    <w:p w14:paraId="60917862" w14:textId="77777777" w:rsidR="0005554A" w:rsidRDefault="0005554A" w:rsidP="0005554A">
      <w:pPr>
        <w:contextualSpacing/>
        <w:jc w:val="both"/>
      </w:pPr>
    </w:p>
    <w:p w14:paraId="63B8EA62" w14:textId="1A844D2D" w:rsidR="00361771" w:rsidRPr="0005554A" w:rsidRDefault="00087EFA" w:rsidP="0005554A">
      <w:pPr>
        <w:ind w:left="720"/>
        <w:contextualSpacing/>
        <w:jc w:val="both"/>
      </w:pPr>
      <w:r w:rsidRPr="0005554A">
        <w:t>Jennifer Flory</w:t>
      </w:r>
      <w:r w:rsidR="000213AD" w:rsidRPr="0005554A">
        <w:t xml:space="preserve">, </w:t>
      </w:r>
      <w:r w:rsidR="00053479" w:rsidRPr="0005554A">
        <w:t xml:space="preserve">an </w:t>
      </w:r>
      <w:r w:rsidR="00182F2E" w:rsidRPr="0005554A">
        <w:t>elected faculty senator</w:t>
      </w:r>
      <w:r w:rsidR="00E117A2" w:rsidRPr="0005554A">
        <w:t xml:space="preserve"> </w:t>
      </w:r>
      <w:r w:rsidR="00E35137" w:rsidRPr="0005554A">
        <w:t>from</w:t>
      </w:r>
      <w:r w:rsidR="00E117A2" w:rsidRPr="0005554A">
        <w:t xml:space="preserve"> the College of </w:t>
      </w:r>
      <w:r w:rsidRPr="0005554A">
        <w:t>Arts and Sciences</w:t>
      </w:r>
      <w:r w:rsidR="00053479" w:rsidRPr="0005554A">
        <w:t xml:space="preserve">, </w:t>
      </w:r>
      <w:r w:rsidR="00C61A43" w:rsidRPr="0005554A">
        <w:t xml:space="preserve">has been nominated to serve as </w:t>
      </w:r>
      <w:r w:rsidR="00053479" w:rsidRPr="0005554A">
        <w:t xml:space="preserve">Presiding Officer Elect of the </w:t>
      </w:r>
      <w:r w:rsidR="00C1214C" w:rsidRPr="0005554A">
        <w:t>20</w:t>
      </w:r>
      <w:r w:rsidR="00EB05A7" w:rsidRPr="0005554A">
        <w:t>2</w:t>
      </w:r>
      <w:r w:rsidRPr="0005554A">
        <w:t>1-2022</w:t>
      </w:r>
      <w:r w:rsidR="00053479" w:rsidRPr="0005554A">
        <w:t xml:space="preserve"> University Senate.</w:t>
      </w:r>
    </w:p>
    <w:p w14:paraId="4949ED52" w14:textId="77777777" w:rsidR="00BE6AC2" w:rsidRPr="0005554A"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0648C8">
        <w:rPr>
          <w:i/>
          <w:sz w:val="22"/>
          <w:szCs w:val="22"/>
        </w:rPr>
        <w:t>II.Section</w:t>
      </w:r>
      <w:proofErr w:type="gramStart"/>
      <w:r w:rsidRPr="000648C8">
        <w:rPr>
          <w:i/>
          <w:sz w:val="22"/>
          <w:szCs w:val="22"/>
        </w:rPr>
        <w:t>4.B.</w:t>
      </w:r>
      <w:proofErr w:type="gramEnd"/>
      <w:r w:rsidRPr="000648C8">
        <w:rPr>
          <w:i/>
          <w:sz w:val="22"/>
          <w:szCs w:val="22"/>
        </w:rPr>
        <w:t xml:space="preserve"> </w:t>
      </w:r>
      <w:r w:rsidRPr="000648C8">
        <w:rPr>
          <w:i/>
          <w:sz w:val="22"/>
          <w:szCs w:val="22"/>
          <w:u w:val="single"/>
        </w:rPr>
        <w:t>Secretary</w:t>
      </w:r>
      <w:r w:rsidRPr="000648C8">
        <w:rPr>
          <w:i/>
          <w:sz w:val="22"/>
          <w:szCs w:val="22"/>
        </w:rPr>
        <w:t xml:space="preserve">. The University Senate shall elect a Secretary at its spring organizational meeting 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w:t>
      </w:r>
      <w:proofErr w:type="gramStart"/>
      <w:r w:rsidRPr="000648C8">
        <w:rPr>
          <w:i/>
          <w:sz w:val="22"/>
          <w:szCs w:val="22"/>
        </w:rPr>
        <w:t>elected, and</w:t>
      </w:r>
      <w:proofErr w:type="gramEnd"/>
      <w:r w:rsidRPr="000648C8">
        <w:rPr>
          <w:i/>
          <w:sz w:val="22"/>
          <w:szCs w:val="22"/>
        </w:rPr>
        <w:t xml:space="preserve">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380B448D"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has been nominated to serve</w:t>
      </w:r>
      <w:r w:rsidR="00053479" w:rsidRPr="00B1603E">
        <w:t xml:space="preserve"> as </w:t>
      </w:r>
      <w:r w:rsidR="00053479">
        <w:t>Secretary</w:t>
      </w:r>
      <w:r w:rsidR="00053479" w:rsidRPr="00B1603E">
        <w:t xml:space="preserve"> of the </w:t>
      </w:r>
      <w:r w:rsidR="00C1214C">
        <w:t>20</w:t>
      </w:r>
      <w:r w:rsidR="00EB05A7">
        <w:t>2</w:t>
      </w:r>
      <w:r w:rsidR="00087EFA">
        <w:t>1</w:t>
      </w:r>
      <w:r w:rsidR="00C1214C">
        <w:t>-20</w:t>
      </w:r>
      <w:r>
        <w:t>2</w:t>
      </w:r>
      <w:r w:rsidR="00087EFA">
        <w:t>2</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xml:space="preserve">. All members of the University Senate shall have at least one University Senate committee assignment. Faculty, staff, </w:t>
      </w:r>
      <w:proofErr w:type="gramStart"/>
      <w:r w:rsidRPr="000648C8">
        <w:rPr>
          <w:i/>
          <w:sz w:val="22"/>
          <w:szCs w:val="22"/>
        </w:rPr>
        <w:t>administrators</w:t>
      </w:r>
      <w:proofErr w:type="gramEnd"/>
      <w:r w:rsidRPr="000648C8">
        <w:rPr>
          <w:i/>
          <w:sz w:val="22"/>
          <w:szCs w:val="22"/>
        </w:rPr>
        <w:t xml:space="preserve">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05554A" w:rsidRDefault="00B81287" w:rsidP="00BE6AC2">
      <w:pPr>
        <w:contextualSpacing/>
        <w:jc w:val="both"/>
        <w:rPr>
          <w:i/>
          <w:sz w:val="22"/>
          <w:szCs w:val="22"/>
        </w:rPr>
      </w:pPr>
      <w:r w:rsidRPr="0005554A">
        <w:rPr>
          <w:i/>
          <w:sz w:val="22"/>
          <w:szCs w:val="22"/>
        </w:rPr>
        <w:lastRenderedPageBreak/>
        <w:t>V.Section</w:t>
      </w:r>
      <w:proofErr w:type="gramStart"/>
      <w:r w:rsidRPr="0005554A">
        <w:rPr>
          <w:i/>
          <w:sz w:val="22"/>
          <w:szCs w:val="22"/>
        </w:rPr>
        <w:t>1.A.</w:t>
      </w:r>
      <w:proofErr w:type="gramEnd"/>
      <w:r w:rsidRPr="0005554A">
        <w:rPr>
          <w:i/>
          <w:sz w:val="22"/>
          <w:szCs w:val="22"/>
        </w:rPr>
        <w:t xml:space="preserve"> </w:t>
      </w:r>
      <w:r w:rsidRPr="0005554A">
        <w:rPr>
          <w:i/>
          <w:sz w:val="22"/>
          <w:szCs w:val="22"/>
          <w:u w:val="single"/>
        </w:rPr>
        <w:t>Composition</w:t>
      </w:r>
      <w:r w:rsidRPr="0005554A">
        <w:rPr>
          <w:i/>
          <w:sz w:val="22"/>
          <w:szCs w:val="22"/>
        </w:rPr>
        <w:t>.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Senate. The Secretary of the Executive Committee shall be the Secretary of the University Senate</w:t>
      </w:r>
      <w:r w:rsidR="00053479" w:rsidRPr="0005554A">
        <w:rPr>
          <w:i/>
          <w:sz w:val="22"/>
          <w:szCs w:val="22"/>
        </w:rPr>
        <w:t>.</w:t>
      </w:r>
    </w:p>
    <w:p w14:paraId="1CC8A572" w14:textId="77777777" w:rsidR="00BE6AC2" w:rsidRDefault="00BE6AC2" w:rsidP="00BE6AC2">
      <w:pPr>
        <w:ind w:left="360"/>
        <w:contextualSpacing/>
        <w:jc w:val="both"/>
      </w:pPr>
    </w:p>
    <w:p w14:paraId="5BD4B695" w14:textId="77777777" w:rsidR="00BE6AC2" w:rsidRDefault="00F0214D" w:rsidP="0005554A">
      <w:pPr>
        <w:ind w:left="720"/>
        <w:contextualSpacing/>
        <w:jc w:val="both"/>
        <w:rPr>
          <w:sz w:val="20"/>
          <w:szCs w:val="20"/>
        </w:rPr>
      </w:pPr>
      <w:r w:rsidRPr="007F6951">
        <w:t xml:space="preserve">President </w:t>
      </w:r>
      <w:r w:rsidR="00044FBD" w:rsidRPr="007F6951">
        <w:t>Steve Dorman</w:t>
      </w:r>
      <w:r w:rsidRPr="007F6951">
        <w:t xml:space="preserve"> </w:t>
      </w:r>
      <w:r w:rsidR="00C32F26">
        <w:t>and</w:t>
      </w:r>
      <w:r w:rsidR="007866A1">
        <w:t xml:space="preserve"> </w:t>
      </w:r>
      <w:r w:rsidR="00053479" w:rsidRPr="009247B7">
        <w:t xml:space="preserve">Provost </w:t>
      </w:r>
      <w:r w:rsidR="007A4F65">
        <w:t>Costas Spirou</w:t>
      </w:r>
      <w:r w:rsidR="00053479" w:rsidRPr="009247B7">
        <w:t xml:space="preserve"> are named to ECUS</w:t>
      </w:r>
      <w:r w:rsidR="00053479">
        <w:t xml:space="preserve">. The </w:t>
      </w:r>
      <w:r w:rsidR="001C2B5D">
        <w:t>(</w:t>
      </w:r>
      <w:r w:rsidR="00053479">
        <w:t>nominees for</w:t>
      </w:r>
      <w:r w:rsidR="001C2B5D">
        <w:t>)</w:t>
      </w:r>
      <w:r w:rsidR="00053479">
        <w:t xml:space="preserve"> University Senate Officers, specifically </w:t>
      </w:r>
      <w:r w:rsidR="00670D03">
        <w:t xml:space="preserve">the </w:t>
      </w:r>
      <w:r w:rsidR="00053479">
        <w:t>Presiding Officer (</w:t>
      </w:r>
      <w:r w:rsidR="00087EFA">
        <w:t>Catherine Fowler</w:t>
      </w:r>
      <w:r>
        <w:t xml:space="preserve"> </w:t>
      </w:r>
      <w:r w:rsidR="00C009C5">
        <w:t>–</w:t>
      </w:r>
      <w:r w:rsidR="00053479">
        <w:t xml:space="preserve"> </w:t>
      </w:r>
      <w:r w:rsidR="00451A6A">
        <w:t>elected faculty senator</w:t>
      </w:r>
      <w:r w:rsidR="00AB4331">
        <w:t xml:space="preserve">, </w:t>
      </w:r>
      <w:proofErr w:type="spellStart"/>
      <w:r w:rsidR="00AB4331">
        <w:t>Co</w:t>
      </w:r>
      <w:r w:rsidR="00087EFA">
        <w:t>H</w:t>
      </w:r>
      <w:r w:rsidR="00E35137">
        <w:t>S</w:t>
      </w:r>
      <w:proofErr w:type="spellEnd"/>
      <w:r w:rsidR="00C009C5">
        <w:t>)</w:t>
      </w:r>
      <w:r w:rsidR="00053479">
        <w:t xml:space="preserve">, </w:t>
      </w:r>
      <w:r w:rsidR="00670D03">
        <w:t xml:space="preserve">the </w:t>
      </w:r>
      <w:r w:rsidR="00053479">
        <w:t xml:space="preserve">Presiding Officer Elect </w:t>
      </w:r>
      <w:r w:rsidR="00E35137">
        <w:t xml:space="preserve">nominee </w:t>
      </w:r>
      <w:r w:rsidR="00053479">
        <w:t>(</w:t>
      </w:r>
      <w:r w:rsidR="00087EFA">
        <w:t>Jennifer Flory</w:t>
      </w:r>
      <w:r w:rsidR="007F6951">
        <w:t xml:space="preserve"> </w:t>
      </w:r>
      <w:r w:rsidR="00053479">
        <w:t>–</w:t>
      </w:r>
      <w:r w:rsidR="00C61A43">
        <w:t xml:space="preserve"> </w:t>
      </w:r>
      <w:r w:rsidR="00EC0D3C">
        <w:t>elected faculty senator</w:t>
      </w:r>
      <w:r w:rsidR="00451A6A">
        <w:t xml:space="preserve">, </w:t>
      </w:r>
      <w:proofErr w:type="spellStart"/>
      <w:r w:rsidR="00451A6A" w:rsidRPr="004855F2">
        <w:t>Co</w:t>
      </w:r>
      <w:r w:rsidR="00087EFA">
        <w:t>A</w:t>
      </w:r>
      <w:r w:rsidR="00AB4331">
        <w:t>S</w:t>
      </w:r>
      <w:proofErr w:type="spellEnd"/>
      <w:r w:rsidR="00053479">
        <w:t xml:space="preserve">), and </w:t>
      </w:r>
      <w:r w:rsidR="00670D03">
        <w:t xml:space="preserve">the </w:t>
      </w:r>
      <w:r w:rsidR="00053479">
        <w:t>University Senate Secretary nominee (</w:t>
      </w:r>
      <w:r w:rsidR="00CB648F">
        <w:t>Alex Blazer</w:t>
      </w:r>
      <w:r w:rsidR="00F27FD6">
        <w:t xml:space="preserve"> </w:t>
      </w:r>
      <w:r w:rsidR="00053479">
        <w:t xml:space="preserve">– elected faculty senator, </w:t>
      </w:r>
      <w:proofErr w:type="spellStart"/>
      <w:r w:rsidR="00053479">
        <w:t>Co</w:t>
      </w:r>
      <w:r>
        <w:t>AS</w:t>
      </w:r>
      <w:proofErr w:type="spellEnd"/>
      <w:r w:rsidR="00053479">
        <w:t>) are named to ECUS.</w:t>
      </w:r>
    </w:p>
    <w:p w14:paraId="1FDCDCB1" w14:textId="77777777" w:rsidR="00BE6AC2" w:rsidRDefault="00BE6AC2" w:rsidP="0005554A">
      <w:pPr>
        <w:contextualSpacing/>
        <w:jc w:val="both"/>
        <w:rPr>
          <w:sz w:val="20"/>
          <w:szCs w:val="20"/>
        </w:rPr>
      </w:pPr>
    </w:p>
    <w:p w14:paraId="153F7781" w14:textId="0A6D5830" w:rsidR="00053479" w:rsidRPr="0005554A" w:rsidRDefault="00B81287" w:rsidP="0005554A">
      <w:pPr>
        <w:contextualSpacing/>
        <w:jc w:val="both"/>
        <w:rPr>
          <w:sz w:val="22"/>
          <w:szCs w:val="22"/>
        </w:rPr>
      </w:pPr>
      <w:r w:rsidRPr="0005554A">
        <w:rPr>
          <w:i/>
          <w:sz w:val="22"/>
          <w:szCs w:val="22"/>
        </w:rPr>
        <w:t>V.Section</w:t>
      </w:r>
      <w:proofErr w:type="gramStart"/>
      <w:r w:rsidRPr="0005554A">
        <w:rPr>
          <w:i/>
          <w:sz w:val="22"/>
          <w:szCs w:val="22"/>
        </w:rPr>
        <w:t>1.A.</w:t>
      </w:r>
      <w:proofErr w:type="gramEnd"/>
      <w:r w:rsidRPr="0005554A">
        <w:rPr>
          <w:i/>
          <w:sz w:val="22"/>
          <w:szCs w:val="22"/>
        </w:rPr>
        <w:t xml:space="preserve">1. </w:t>
      </w:r>
      <w:r w:rsidRPr="0005554A">
        <w:rPr>
          <w:i/>
          <w:sz w:val="22"/>
          <w:szCs w:val="22"/>
          <w:u w:val="single"/>
        </w:rPr>
        <w:t>Academic Unit Representation</w:t>
      </w:r>
      <w:r w:rsidRPr="0005554A">
        <w:rPr>
          <w:i/>
          <w:sz w:val="22"/>
          <w:szCs w:val="22"/>
        </w:rPr>
        <w:t>. For each college or the library not represented among the three (3) University Senate Officers serving on the committee, the outgoing Subcommittee on Nominations shall nominate an incoming elected faculty senator from that academic unit to serve on the Executive Committee. This process shall never result in more than four additional members to the Executive Committee</w:t>
      </w:r>
      <w:r w:rsidR="00053479" w:rsidRPr="0005554A">
        <w:rPr>
          <w:i/>
          <w:sz w:val="22"/>
          <w:szCs w:val="22"/>
        </w:rPr>
        <w:t>.</w:t>
      </w:r>
    </w:p>
    <w:p w14:paraId="7EA22121" w14:textId="77777777" w:rsidR="0005554A" w:rsidRDefault="0005554A" w:rsidP="0005554A">
      <w:pPr>
        <w:contextualSpacing/>
        <w:jc w:val="both"/>
      </w:pPr>
    </w:p>
    <w:p w14:paraId="3ED83EC5" w14:textId="50B9B002" w:rsidR="004F17E6" w:rsidRPr="00E73FF4" w:rsidRDefault="00053479" w:rsidP="0005554A">
      <w:pPr>
        <w:ind w:left="720"/>
        <w:contextualSpacing/>
        <w:jc w:val="both"/>
        <w:rPr>
          <w:sz w:val="22"/>
          <w:szCs w:val="22"/>
        </w:rPr>
      </w:pPr>
      <w:r>
        <w:t xml:space="preserve">This bylaw requires the addition of elected faculty senators representing </w:t>
      </w:r>
      <w:proofErr w:type="spellStart"/>
      <w:r w:rsidR="0085711B">
        <w:t>CoHS</w:t>
      </w:r>
      <w:proofErr w:type="spellEnd"/>
      <w:r w:rsidR="0085711B">
        <w:t>,</w:t>
      </w:r>
      <w:r>
        <w:t xml:space="preserve"> </w:t>
      </w:r>
      <w:proofErr w:type="spellStart"/>
      <w:r w:rsidR="00DC43E2">
        <w:t>CoE</w:t>
      </w:r>
      <w:proofErr w:type="spellEnd"/>
      <w:r w:rsidR="00DC43E2">
        <w:t xml:space="preserve">, </w:t>
      </w:r>
      <w:proofErr w:type="spellStart"/>
      <w:r w:rsidR="00315386">
        <w:t>CoB</w:t>
      </w:r>
      <w:proofErr w:type="spellEnd"/>
      <w:r w:rsidR="00315386">
        <w:t xml:space="preserve">, </w:t>
      </w:r>
      <w:r>
        <w:t xml:space="preserve">and the </w:t>
      </w:r>
      <w:proofErr w:type="gramStart"/>
      <w:r>
        <w:t>Library</w:t>
      </w:r>
      <w:proofErr w:type="gramEnd"/>
      <w:r>
        <w:t xml:space="preserve"> to be named to ECUS. This requirement is met</w:t>
      </w:r>
      <w:r w:rsidR="00670D03">
        <w:t xml:space="preserve"> by nominating </w:t>
      </w:r>
      <w:r w:rsidR="00D21AD7">
        <w:t>Jennifer Flory</w:t>
      </w:r>
      <w:r w:rsidR="0085711B">
        <w:t xml:space="preserve"> (elected faculty senator-</w:t>
      </w:r>
      <w:proofErr w:type="spellStart"/>
      <w:r w:rsidR="0085711B">
        <w:t>Co</w:t>
      </w:r>
      <w:r w:rsidR="00D21AD7">
        <w:t>A</w:t>
      </w:r>
      <w:r w:rsidR="0085711B">
        <w:t>S</w:t>
      </w:r>
      <w:proofErr w:type="spellEnd"/>
      <w:r w:rsidR="0085711B">
        <w:t>)</w:t>
      </w:r>
      <w:r w:rsidR="00315386">
        <w:t xml:space="preserve">, </w:t>
      </w:r>
      <w:r w:rsidR="002B5F67">
        <w:t>Lyndall Muschell</w:t>
      </w:r>
      <w:r w:rsidR="00DC43E2">
        <w:t xml:space="preserve"> (elected faculty senator</w:t>
      </w:r>
      <w:r w:rsidR="00D21AD7">
        <w:t>-</w:t>
      </w:r>
      <w:r w:rsidR="00DC43E2">
        <w:t xml:space="preserve"> </w:t>
      </w:r>
      <w:proofErr w:type="spellStart"/>
      <w:r w:rsidR="00DC43E2">
        <w:t>CoE</w:t>
      </w:r>
      <w:proofErr w:type="spellEnd"/>
      <w:r w:rsidR="00DC43E2">
        <w:t xml:space="preserve">), </w:t>
      </w:r>
      <w:r w:rsidR="00E35F95">
        <w:t>Karl Manrodt</w:t>
      </w:r>
      <w:r w:rsidR="00315386">
        <w:t xml:space="preserve"> (elected faculty senator-</w:t>
      </w:r>
      <w:proofErr w:type="spellStart"/>
      <w:r w:rsidR="00315386">
        <w:t>CoB</w:t>
      </w:r>
      <w:proofErr w:type="spellEnd"/>
      <w:r w:rsidR="00315386">
        <w:t>)</w:t>
      </w:r>
      <w:r w:rsidR="000213AD">
        <w:t xml:space="preserve"> </w:t>
      </w:r>
      <w:r>
        <w:t xml:space="preserve">and </w:t>
      </w:r>
      <w:r w:rsidR="00D21AD7">
        <w:t>LaMonica Sanford</w:t>
      </w:r>
      <w:r w:rsidR="00E73FF4">
        <w:rPr>
          <w:sz w:val="22"/>
          <w:szCs w:val="22"/>
        </w:rPr>
        <w:t xml:space="preserve"> </w:t>
      </w:r>
      <w:r>
        <w:t>(</w:t>
      </w:r>
      <w:r w:rsidR="00670D03">
        <w:t>el</w:t>
      </w:r>
      <w:r w:rsidR="00D21AD7">
        <w:t>ected faculty senator</w:t>
      </w:r>
      <w:r w:rsidR="00CD164E">
        <w:t xml:space="preserve">– </w:t>
      </w:r>
      <w:r>
        <w:t>Library).</w:t>
      </w:r>
    </w:p>
    <w:p w14:paraId="08ECDA2B" w14:textId="77777777" w:rsidR="007866A1" w:rsidRPr="007866A1" w:rsidRDefault="007866A1" w:rsidP="00BE6AC2">
      <w:pPr>
        <w:ind w:left="360"/>
        <w:contextualSpacing/>
        <w:jc w:val="both"/>
      </w:pPr>
    </w:p>
    <w:p w14:paraId="017A6BDB" w14:textId="36F8DCC9" w:rsidR="00053479" w:rsidRPr="0005554A" w:rsidRDefault="006A692F" w:rsidP="00BE6AC2">
      <w:pPr>
        <w:pStyle w:val="artsecsubsub"/>
        <w:spacing w:before="0"/>
        <w:ind w:left="0" w:firstLine="0"/>
        <w:contextualSpacing/>
        <w:jc w:val="both"/>
        <w:rPr>
          <w:i/>
          <w:sz w:val="22"/>
          <w:szCs w:val="22"/>
        </w:rPr>
      </w:pPr>
      <w:r w:rsidRPr="0005554A">
        <w:rPr>
          <w:i/>
          <w:sz w:val="22"/>
          <w:szCs w:val="22"/>
        </w:rPr>
        <w:t>V.Section</w:t>
      </w:r>
      <w:proofErr w:type="gramStart"/>
      <w:r w:rsidRPr="0005554A">
        <w:rPr>
          <w:i/>
          <w:sz w:val="22"/>
          <w:szCs w:val="22"/>
        </w:rPr>
        <w:t>1.A.</w:t>
      </w:r>
      <w:proofErr w:type="gramEnd"/>
      <w:r w:rsidRPr="0005554A">
        <w:rPr>
          <w:i/>
          <w:sz w:val="22"/>
          <w:szCs w:val="22"/>
        </w:rPr>
        <w:t xml:space="preserve">2. </w:t>
      </w:r>
      <w:r w:rsidRPr="0005554A">
        <w:rPr>
          <w:i/>
          <w:sz w:val="22"/>
          <w:szCs w:val="22"/>
          <w:u w:val="single"/>
        </w:rPr>
        <w:t>Chair Emeritus</w:t>
      </w:r>
      <w:r w:rsidRPr="0005554A">
        <w:rPr>
          <w:i/>
          <w:sz w:val="22"/>
          <w:szCs w:val="22"/>
        </w:rPr>
        <w:t>. Should the Chair of the outgoing Executive Committee not be an elected faculty senator on the incoming Executive Committee, the Chair of the outgoing Executive Committee shall serve as an ex-officio non-voting member of the incoming Executive Committee to assist with continuity for the following academic year</w:t>
      </w:r>
      <w:r w:rsidR="00053479" w:rsidRPr="0005554A">
        <w:rPr>
          <w:i/>
          <w:sz w:val="22"/>
          <w:szCs w:val="22"/>
        </w:rPr>
        <w:t>.</w:t>
      </w:r>
    </w:p>
    <w:p w14:paraId="55B8A461" w14:textId="77777777" w:rsidR="0005554A" w:rsidRDefault="0005554A" w:rsidP="0005554A">
      <w:pPr>
        <w:contextualSpacing/>
        <w:jc w:val="both"/>
      </w:pPr>
    </w:p>
    <w:p w14:paraId="1C07F838" w14:textId="013A1B00" w:rsidR="004F17E6" w:rsidRDefault="00053479" w:rsidP="0005554A">
      <w:pPr>
        <w:ind w:left="720"/>
        <w:contextualSpacing/>
        <w:jc w:val="both"/>
      </w:pPr>
      <w:r>
        <w:t>The Chair of the 20</w:t>
      </w:r>
      <w:r w:rsidR="00D21AD7">
        <w:t>20</w:t>
      </w:r>
      <w:r>
        <w:t>-20</w:t>
      </w:r>
      <w:r w:rsidR="003E09BE">
        <w:t>2</w:t>
      </w:r>
      <w:r w:rsidR="00D21AD7">
        <w:t>1</w:t>
      </w:r>
      <w:r>
        <w:t xml:space="preserve"> Executive Committee</w:t>
      </w:r>
      <w:r w:rsidR="003E09BE">
        <w:t xml:space="preserve"> was </w:t>
      </w:r>
      <w:r w:rsidR="00D21AD7">
        <w:t>Hauke Busch</w:t>
      </w:r>
      <w:r w:rsidR="00DC43E2">
        <w:t>,</w:t>
      </w:r>
      <w:r>
        <w:t xml:space="preserve"> </w:t>
      </w:r>
      <w:r w:rsidR="003E09BE" w:rsidRPr="003E09BE">
        <w:t xml:space="preserve">and </w:t>
      </w:r>
      <w:r w:rsidR="003E09BE">
        <w:t>he</w:t>
      </w:r>
      <w:r w:rsidR="003E09BE" w:rsidRPr="003E09BE">
        <w:t xml:space="preserve"> is nominated to serve on the 20</w:t>
      </w:r>
      <w:r w:rsidR="003E09BE">
        <w:t>2</w:t>
      </w:r>
      <w:r w:rsidR="00D21AD7">
        <w:t>1</w:t>
      </w:r>
      <w:r w:rsidR="003E09BE" w:rsidRPr="003E09BE">
        <w:t>-20</w:t>
      </w:r>
      <w:r w:rsidR="003E09BE">
        <w:t>2</w:t>
      </w:r>
      <w:r w:rsidR="00D21AD7">
        <w:t>2</w:t>
      </w:r>
      <w:r w:rsidR="003E09BE" w:rsidRPr="003E09BE">
        <w:t xml:space="preserve"> Executive Committee</w:t>
      </w:r>
      <w:r w:rsidR="00C83D67">
        <w:t xml:space="preserve"> (see </w:t>
      </w:r>
      <w:proofErr w:type="gramStart"/>
      <w:r w:rsidR="00C83D67">
        <w:t>V.Section1.A</w:t>
      </w:r>
      <w:proofErr w:type="gramEnd"/>
      <w:r w:rsidR="00C83D67">
        <w:t>)</w:t>
      </w:r>
      <w:r>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V.Section</w:t>
      </w:r>
      <w:proofErr w:type="gramStart"/>
      <w:r w:rsidRPr="000648C8">
        <w:rPr>
          <w:i/>
          <w:sz w:val="22"/>
          <w:szCs w:val="22"/>
        </w:rPr>
        <w:t>2.A.</w:t>
      </w:r>
      <w:proofErr w:type="gramEnd"/>
      <w:r w:rsidRPr="000648C8">
        <w:rPr>
          <w:i/>
          <w:sz w:val="22"/>
          <w:szCs w:val="22"/>
        </w:rPr>
        <w:t xml:space="preserve">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w:t>
      </w:r>
      <w:proofErr w:type="gramStart"/>
      <w:r w:rsidRPr="000648C8">
        <w:rPr>
          <w:i/>
          <w:sz w:val="22"/>
          <w:szCs w:val="22"/>
        </w:rPr>
        <w:t>V.Section</w:t>
      </w:r>
      <w:proofErr w:type="gramEnd"/>
      <w:r w:rsidRPr="000648C8">
        <w:rPr>
          <w:i/>
          <w:sz w:val="22"/>
          <w:szCs w:val="22"/>
        </w:rPr>
        <w:t xml:space="preserve">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Default="008909A1" w:rsidP="008909A1">
      <w:pPr>
        <w:contextualSpacing/>
        <w:jc w:val="both"/>
      </w:pPr>
    </w:p>
    <w:p w14:paraId="63B74680" w14:textId="54B01775" w:rsidR="00053479" w:rsidRPr="00BE6AC2" w:rsidRDefault="00053479" w:rsidP="008909A1">
      <w:pPr>
        <w:ind w:left="720"/>
        <w:contextualSpacing/>
        <w:jc w:val="both"/>
      </w:pPr>
      <w:r w:rsidRPr="00BE6AC2">
        <w:t xml:space="preserve">There are </w:t>
      </w:r>
      <w:r w:rsidR="00463F0D">
        <w:t>eleven to thirteen</w:t>
      </w:r>
      <w:r w:rsidR="00E3010E" w:rsidRPr="00BE6AC2">
        <w:t xml:space="preserve"> </w:t>
      </w:r>
      <w:r w:rsidRPr="00BE6AC2">
        <w:t xml:space="preserve">members on each of the standing committees and the number behind the committee acronym indicates the number of members </w:t>
      </w:r>
      <w:r w:rsidR="00044FBD" w:rsidRPr="00BE6AC2">
        <w:t>that are University Senators.</w:t>
      </w:r>
      <w:r w:rsidRPr="00BE6AC2">
        <w:t xml:space="preserve"> </w:t>
      </w:r>
      <w:r w:rsidRPr="00B00F4A">
        <w:t>Note that each University</w:t>
      </w:r>
      <w:r w:rsidR="004F17E6" w:rsidRPr="00B00F4A">
        <w:t xml:space="preserve"> </w:t>
      </w:r>
      <w:r w:rsidRPr="00B00F4A">
        <w:t xml:space="preserve">Senator count is at least </w:t>
      </w:r>
      <w:r w:rsidR="00882113" w:rsidRPr="00B00F4A">
        <w:t>seven</w:t>
      </w:r>
      <w:r w:rsidR="00B00F4A">
        <w:t>.</w:t>
      </w:r>
      <w:r w:rsidR="005B599A" w:rsidRPr="00BE6AC2">
        <w:t xml:space="preserve"> </w:t>
      </w:r>
      <w:r w:rsidRPr="00B00F4A">
        <w:t>APC (</w:t>
      </w:r>
      <w:r w:rsidR="006612AB" w:rsidRPr="00B00F4A">
        <w:t>7</w:t>
      </w:r>
      <w:r w:rsidRPr="00B00F4A">
        <w:t>)</w:t>
      </w:r>
      <w:r w:rsidR="00E84036" w:rsidRPr="00B00F4A">
        <w:t>,</w:t>
      </w:r>
      <w:r w:rsidRPr="00B00F4A">
        <w:t xml:space="preserve"> </w:t>
      </w:r>
      <w:r w:rsidR="00D21AD7" w:rsidRPr="00B00F4A">
        <w:t>DEIPC</w:t>
      </w:r>
      <w:r w:rsidR="00BE6AC2" w:rsidRPr="00B00F4A">
        <w:t xml:space="preserve"> </w:t>
      </w:r>
      <w:r w:rsidR="00D21AD7" w:rsidRPr="00B00F4A">
        <w:t>(</w:t>
      </w:r>
      <w:r w:rsidR="0044273A">
        <w:t>7</w:t>
      </w:r>
      <w:r w:rsidR="00D21AD7" w:rsidRPr="00B00F4A">
        <w:t>) (</w:t>
      </w:r>
      <w:r w:rsidRPr="00B00F4A">
        <w:t>FAPC (</w:t>
      </w:r>
      <w:r w:rsidR="006612AB" w:rsidRPr="00B00F4A">
        <w:t>7</w:t>
      </w:r>
      <w:r w:rsidRPr="00B00F4A">
        <w:t>), RPIPC (</w:t>
      </w:r>
      <w:r w:rsidR="00882113" w:rsidRPr="00B00F4A">
        <w:t>7</w:t>
      </w:r>
      <w:r w:rsidRPr="00B00F4A">
        <w:t>), SAPC (</w:t>
      </w:r>
      <w:r w:rsidR="0022766D" w:rsidRPr="00B00F4A">
        <w:t>9</w:t>
      </w:r>
      <w:r w:rsidR="007866A1" w:rsidRPr="00B00F4A">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II.Section</w:t>
      </w:r>
      <w:proofErr w:type="gramStart"/>
      <w:r w:rsidRPr="00BE6AC2">
        <w:rPr>
          <w:i/>
          <w:sz w:val="22"/>
          <w:szCs w:val="22"/>
        </w:rPr>
        <w:t>1.A.</w:t>
      </w:r>
      <w:proofErr w:type="gramEnd"/>
      <w:r w:rsidRPr="00BE6AC2">
        <w:rPr>
          <w:i/>
          <w:sz w:val="22"/>
          <w:szCs w:val="22"/>
        </w:rPr>
        <w:t xml:space="preserve">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w:t>
      </w:r>
      <w:proofErr w:type="gramStart"/>
      <w:r w:rsidR="001E49F3" w:rsidRPr="000648C8">
        <w:rPr>
          <w:i/>
          <w:sz w:val="22"/>
          <w:szCs w:val="22"/>
        </w:rPr>
        <w:t>V.Section2.C</w:t>
      </w:r>
      <w:proofErr w:type="gramEnd"/>
      <w:r w:rsidR="001E49F3" w:rsidRPr="000648C8">
        <w:rPr>
          <w:i/>
          <w:sz w:val="22"/>
          <w:szCs w:val="22"/>
        </w:rPr>
        <w:t xml:space="preserve">, by the University President after consultation with the Executive </w:t>
      </w:r>
      <w:r w:rsidR="001E49F3" w:rsidRPr="000648C8">
        <w:rPr>
          <w:i/>
          <w:sz w:val="22"/>
          <w:szCs w:val="22"/>
        </w:rPr>
        <w:lastRenderedPageBreak/>
        <w:t xml:space="preserve">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w:t>
      </w:r>
      <w:proofErr w:type="gramStart"/>
      <w:r w:rsidR="001E49F3" w:rsidRPr="000648C8">
        <w:rPr>
          <w:i/>
          <w:sz w:val="22"/>
          <w:szCs w:val="22"/>
        </w:rPr>
        <w:t>determined, but</w:t>
      </w:r>
      <w:proofErr w:type="gramEnd"/>
      <w:r w:rsidR="001E49F3" w:rsidRPr="000648C8">
        <w:rPr>
          <w:i/>
          <w:sz w:val="22"/>
          <w:szCs w:val="22"/>
        </w:rPr>
        <w:t xml:space="preserve">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sidRPr="00563C82">
        <w:rPr>
          <w:i/>
          <w:sz w:val="22"/>
          <w:szCs w:val="22"/>
        </w:rPr>
        <w:t xml:space="preserve">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7301E4A5" w:rsidR="00053479" w:rsidRPr="008909A1" w:rsidRDefault="00053479" w:rsidP="008909A1">
      <w:pPr>
        <w:pStyle w:val="artsecsubsubsub"/>
        <w:spacing w:before="0"/>
        <w:ind w:left="0" w:firstLine="720"/>
        <w:contextualSpacing/>
        <w:jc w:val="both"/>
        <w:rPr>
          <w:i/>
        </w:rPr>
      </w:pPr>
      <w:r w:rsidRPr="008909A1">
        <w:t>Appointee and Designee (2)</w:t>
      </w:r>
    </w:p>
    <w:p w14:paraId="46E055E3" w14:textId="66E9B3B2" w:rsidR="00053479" w:rsidRPr="008909A1" w:rsidRDefault="002A0E3D" w:rsidP="00BE6AC2">
      <w:pPr>
        <w:numPr>
          <w:ilvl w:val="0"/>
          <w:numId w:val="4"/>
        </w:numPr>
        <w:contextualSpacing/>
        <w:jc w:val="both"/>
      </w:pPr>
      <w:r w:rsidRPr="008909A1">
        <w:t>Dana Gorzelany-Mostak</w:t>
      </w:r>
      <w:r w:rsidR="008909A1">
        <w:t xml:space="preserve">, </w:t>
      </w:r>
      <w:r w:rsidR="0041679B" w:rsidRPr="008909A1">
        <w:t>CAO</w:t>
      </w:r>
      <w:r w:rsidR="00053479" w:rsidRPr="008909A1">
        <w:t xml:space="preserve"> Designee</w:t>
      </w:r>
    </w:p>
    <w:p w14:paraId="274BB783" w14:textId="7C48538B" w:rsidR="00053479" w:rsidRPr="008909A1" w:rsidRDefault="00D21AD7" w:rsidP="00BE6AC2">
      <w:pPr>
        <w:numPr>
          <w:ilvl w:val="0"/>
          <w:numId w:val="4"/>
        </w:numPr>
        <w:contextualSpacing/>
        <w:jc w:val="both"/>
      </w:pPr>
      <w:r w:rsidRPr="008909A1">
        <w:t>Alesa Lile</w:t>
      </w:r>
      <w:r w:rsidR="008909A1">
        <w:t xml:space="preserve">s, </w:t>
      </w:r>
      <w:r w:rsidR="00053479" w:rsidRPr="008909A1">
        <w:t>Presidential Appointee</w:t>
      </w:r>
    </w:p>
    <w:p w14:paraId="1ECBF276" w14:textId="54773C27" w:rsidR="00053479" w:rsidRPr="008909A1" w:rsidRDefault="00053479" w:rsidP="008909A1">
      <w:pPr>
        <w:ind w:firstLine="720"/>
        <w:contextualSpacing/>
        <w:jc w:val="both"/>
      </w:pPr>
      <w:r w:rsidRPr="008909A1">
        <w:t>Elected Faculty Senators (</w:t>
      </w:r>
      <w:r w:rsidR="00E87193" w:rsidRPr="008909A1">
        <w:t>7</w:t>
      </w:r>
      <w:r w:rsidRPr="008909A1">
        <w:t xml:space="preserve">) </w:t>
      </w:r>
      <w:r w:rsidRPr="008909A1">
        <w:rPr>
          <w:b/>
        </w:rPr>
        <w:t>bylaws require at least seven</w:t>
      </w:r>
    </w:p>
    <w:p w14:paraId="4D0A00F2" w14:textId="7DB9F94C" w:rsidR="002A0E3D" w:rsidRPr="008909A1" w:rsidRDefault="00D21AD7" w:rsidP="00BE6AC2">
      <w:pPr>
        <w:pStyle w:val="ListParagraph"/>
        <w:numPr>
          <w:ilvl w:val="0"/>
          <w:numId w:val="21"/>
        </w:numPr>
        <w:jc w:val="both"/>
      </w:pPr>
      <w:r w:rsidRPr="008909A1">
        <w:t xml:space="preserve">Rob </w:t>
      </w:r>
      <w:proofErr w:type="spellStart"/>
      <w:r w:rsidRPr="008909A1">
        <w:t>Sumowski</w:t>
      </w:r>
      <w:proofErr w:type="spellEnd"/>
      <w:r w:rsidR="008909A1">
        <w:t>,</w:t>
      </w:r>
      <w:r w:rsidR="002A0E3D" w:rsidRPr="008909A1">
        <w:t xml:space="preserve"> </w:t>
      </w:r>
      <w:proofErr w:type="spellStart"/>
      <w:r w:rsidR="002A0E3D" w:rsidRPr="008909A1">
        <w:t>Co</w:t>
      </w:r>
      <w:r w:rsidRPr="008909A1">
        <w:t>E</w:t>
      </w:r>
      <w:proofErr w:type="spellEnd"/>
    </w:p>
    <w:p w14:paraId="5E8C6100" w14:textId="629DD7E9" w:rsidR="00C825D6" w:rsidRPr="008909A1" w:rsidRDefault="00703F99" w:rsidP="00BE6AC2">
      <w:pPr>
        <w:pStyle w:val="ListParagraph"/>
        <w:numPr>
          <w:ilvl w:val="0"/>
          <w:numId w:val="21"/>
        </w:numPr>
        <w:jc w:val="both"/>
      </w:pPr>
      <w:r w:rsidRPr="008909A1">
        <w:t>Nicolas Creel</w:t>
      </w:r>
      <w:r w:rsidR="008909A1">
        <w:t>,</w:t>
      </w:r>
      <w:r w:rsidR="00FA52DF" w:rsidRPr="008909A1">
        <w:t xml:space="preserve"> </w:t>
      </w:r>
      <w:proofErr w:type="spellStart"/>
      <w:r w:rsidR="00FA52DF" w:rsidRPr="008909A1">
        <w:t>Co</w:t>
      </w:r>
      <w:r w:rsidRPr="008909A1">
        <w:t>B</w:t>
      </w:r>
      <w:proofErr w:type="spellEnd"/>
    </w:p>
    <w:p w14:paraId="7ED92859" w14:textId="5C70F6DC" w:rsidR="002A0E3D" w:rsidRPr="008909A1" w:rsidRDefault="00703F99" w:rsidP="00BE6AC2">
      <w:pPr>
        <w:pStyle w:val="ListParagraph"/>
        <w:numPr>
          <w:ilvl w:val="0"/>
          <w:numId w:val="21"/>
        </w:numPr>
        <w:jc w:val="both"/>
      </w:pPr>
      <w:r w:rsidRPr="008909A1">
        <w:t>Benjamin Clark</w:t>
      </w:r>
      <w:r w:rsidR="008909A1">
        <w:t>,</w:t>
      </w:r>
      <w:r w:rsidR="002A0E3D" w:rsidRPr="008909A1">
        <w:t xml:space="preserve"> </w:t>
      </w:r>
      <w:proofErr w:type="spellStart"/>
      <w:r w:rsidR="002A0E3D" w:rsidRPr="008909A1">
        <w:t>Co</w:t>
      </w:r>
      <w:r w:rsidRPr="008909A1">
        <w:t>AS</w:t>
      </w:r>
      <w:proofErr w:type="spellEnd"/>
    </w:p>
    <w:p w14:paraId="3928BCFE" w14:textId="74BB415E" w:rsidR="002A0E3D" w:rsidRPr="008909A1" w:rsidRDefault="00703F99" w:rsidP="00BE6AC2">
      <w:pPr>
        <w:pStyle w:val="ListParagraph"/>
        <w:numPr>
          <w:ilvl w:val="0"/>
          <w:numId w:val="21"/>
        </w:numPr>
        <w:jc w:val="both"/>
      </w:pPr>
      <w:r w:rsidRPr="008909A1">
        <w:t>Marina Stoyanova</w:t>
      </w:r>
      <w:r w:rsidR="008909A1">
        <w:t>,</w:t>
      </w:r>
      <w:r w:rsidR="002A0E3D" w:rsidRPr="008909A1">
        <w:t xml:space="preserve"> </w:t>
      </w:r>
      <w:proofErr w:type="spellStart"/>
      <w:r w:rsidR="002A0E3D" w:rsidRPr="008909A1">
        <w:t>CoAS</w:t>
      </w:r>
      <w:proofErr w:type="spellEnd"/>
    </w:p>
    <w:p w14:paraId="6B67512C" w14:textId="4EC79F1F" w:rsidR="00703F99" w:rsidRPr="008909A1" w:rsidRDefault="00703F99" w:rsidP="00BE6AC2">
      <w:pPr>
        <w:pStyle w:val="ListParagraph"/>
        <w:numPr>
          <w:ilvl w:val="0"/>
          <w:numId w:val="21"/>
        </w:numPr>
        <w:jc w:val="both"/>
      </w:pPr>
      <w:r w:rsidRPr="008909A1">
        <w:t>James Schiffman</w:t>
      </w:r>
      <w:r w:rsidR="008909A1">
        <w:t>,</w:t>
      </w:r>
      <w:r w:rsidRPr="008909A1">
        <w:t xml:space="preserve"> </w:t>
      </w:r>
      <w:proofErr w:type="spellStart"/>
      <w:r w:rsidRPr="008909A1">
        <w:t>CoAS</w:t>
      </w:r>
      <w:proofErr w:type="spellEnd"/>
    </w:p>
    <w:p w14:paraId="0C6E19A9" w14:textId="5B30385C" w:rsidR="00703F99" w:rsidRPr="008909A1" w:rsidRDefault="00703F99" w:rsidP="00BE6AC2">
      <w:pPr>
        <w:pStyle w:val="ListParagraph"/>
        <w:numPr>
          <w:ilvl w:val="0"/>
          <w:numId w:val="21"/>
        </w:numPr>
        <w:jc w:val="both"/>
      </w:pPr>
      <w:r w:rsidRPr="008909A1">
        <w:t>Catrena Lisse</w:t>
      </w:r>
      <w:r w:rsidR="008909A1">
        <w:t>,</w:t>
      </w:r>
      <w:r w:rsidRPr="008909A1">
        <w:t xml:space="preserve"> </w:t>
      </w:r>
      <w:proofErr w:type="spellStart"/>
      <w:r w:rsidRPr="008909A1">
        <w:t>CoAS</w:t>
      </w:r>
      <w:proofErr w:type="spellEnd"/>
    </w:p>
    <w:p w14:paraId="7C57DECF" w14:textId="63EF01ED" w:rsidR="002A0E3D" w:rsidRPr="008909A1" w:rsidRDefault="00703F99" w:rsidP="00BE6AC2">
      <w:pPr>
        <w:pStyle w:val="ListParagraph"/>
        <w:numPr>
          <w:ilvl w:val="0"/>
          <w:numId w:val="21"/>
        </w:numPr>
        <w:jc w:val="both"/>
      </w:pPr>
      <w:r w:rsidRPr="008909A1">
        <w:t>Laura Childs</w:t>
      </w:r>
      <w:r w:rsidR="008909A1">
        <w:t>,</w:t>
      </w:r>
      <w:r w:rsidRPr="008909A1">
        <w:t xml:space="preserve"> </w:t>
      </w:r>
      <w:proofErr w:type="spellStart"/>
      <w:r w:rsidRPr="008909A1">
        <w:t>CoHS</w:t>
      </w:r>
      <w:proofErr w:type="spellEnd"/>
    </w:p>
    <w:p w14:paraId="573FFC51" w14:textId="5C71E48E" w:rsidR="00053479" w:rsidRPr="008909A1" w:rsidRDefault="00053479" w:rsidP="008909A1">
      <w:pPr>
        <w:ind w:left="360" w:firstLine="360"/>
        <w:contextualSpacing/>
        <w:jc w:val="both"/>
      </w:pPr>
      <w:r w:rsidRPr="008909A1">
        <w:t>Corps of Instruction Faculty (</w:t>
      </w:r>
      <w:r w:rsidR="0087007F" w:rsidRPr="008909A1">
        <w:t>4</w:t>
      </w:r>
      <w:r w:rsidRPr="008909A1">
        <w:t>)</w:t>
      </w:r>
    </w:p>
    <w:p w14:paraId="4CBFA331" w14:textId="51CF5E3D" w:rsidR="00780956" w:rsidRPr="008909A1" w:rsidRDefault="0087007F" w:rsidP="00BE6AC2">
      <w:pPr>
        <w:pStyle w:val="artsecsubsubsub"/>
        <w:numPr>
          <w:ilvl w:val="0"/>
          <w:numId w:val="22"/>
        </w:numPr>
        <w:spacing w:before="0"/>
        <w:contextualSpacing/>
        <w:jc w:val="both"/>
      </w:pPr>
      <w:r w:rsidRPr="008909A1">
        <w:t xml:space="preserve">Melanie Devore </w:t>
      </w:r>
      <w:proofErr w:type="spellStart"/>
      <w:r w:rsidRPr="008909A1">
        <w:t>CoAS</w:t>
      </w:r>
      <w:proofErr w:type="spellEnd"/>
    </w:p>
    <w:p w14:paraId="6EE45AA0" w14:textId="6329DF80" w:rsidR="00265E1D" w:rsidRPr="008909A1" w:rsidRDefault="00703F99" w:rsidP="00BE6AC2">
      <w:pPr>
        <w:pStyle w:val="artsecsubsubsub"/>
        <w:numPr>
          <w:ilvl w:val="0"/>
          <w:numId w:val="22"/>
        </w:numPr>
        <w:spacing w:before="0"/>
        <w:contextualSpacing/>
        <w:jc w:val="both"/>
      </w:pPr>
      <w:r w:rsidRPr="008909A1">
        <w:t>Youngmi Kim</w:t>
      </w:r>
      <w:r w:rsidR="008909A1">
        <w:t>,</w:t>
      </w:r>
      <w:r w:rsidRPr="008909A1">
        <w:t xml:space="preserve"> </w:t>
      </w:r>
      <w:proofErr w:type="spellStart"/>
      <w:r w:rsidRPr="008909A1">
        <w:t>CoAS</w:t>
      </w:r>
      <w:proofErr w:type="spellEnd"/>
    </w:p>
    <w:p w14:paraId="4975A56F" w14:textId="58701BBF" w:rsidR="00265E1D" w:rsidRPr="008909A1" w:rsidRDefault="00703F99" w:rsidP="00BE6AC2">
      <w:pPr>
        <w:pStyle w:val="artsecsubsubsub"/>
        <w:numPr>
          <w:ilvl w:val="0"/>
          <w:numId w:val="22"/>
        </w:numPr>
        <w:spacing w:before="0"/>
        <w:contextualSpacing/>
        <w:jc w:val="both"/>
      </w:pPr>
      <w:r w:rsidRPr="008909A1">
        <w:t>Steve Elliott-Gower</w:t>
      </w:r>
      <w:r w:rsidR="008909A1">
        <w:t>,</w:t>
      </w:r>
      <w:r w:rsidRPr="008909A1">
        <w:t xml:space="preserve"> </w:t>
      </w:r>
      <w:proofErr w:type="spellStart"/>
      <w:r w:rsidRPr="008909A1">
        <w:t>CoAS</w:t>
      </w:r>
      <w:proofErr w:type="spellEnd"/>
    </w:p>
    <w:p w14:paraId="79608D15" w14:textId="5FE55DF4" w:rsidR="006221EE" w:rsidRDefault="00703F99" w:rsidP="00BE6AC2">
      <w:pPr>
        <w:pStyle w:val="artsecsubsubsub"/>
        <w:numPr>
          <w:ilvl w:val="0"/>
          <w:numId w:val="22"/>
        </w:numPr>
        <w:spacing w:before="0"/>
        <w:contextualSpacing/>
        <w:jc w:val="both"/>
      </w:pPr>
      <w:r w:rsidRPr="008909A1">
        <w:t>Eryn Viscarra</w:t>
      </w:r>
      <w:r w:rsidR="008909A1">
        <w:t>,</w:t>
      </w:r>
      <w:r w:rsidR="0087007F" w:rsidRPr="008909A1">
        <w:t xml:space="preserve"> </w:t>
      </w:r>
      <w:proofErr w:type="spellStart"/>
      <w:r w:rsidR="0087007F" w:rsidRPr="008909A1">
        <w:t>CoA</w:t>
      </w:r>
      <w:r w:rsidR="00BE6AC2" w:rsidRPr="008909A1">
        <w:t>S</w:t>
      </w:r>
      <w:proofErr w:type="spellEnd"/>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V.Section</w:t>
      </w:r>
      <w:proofErr w:type="gramStart"/>
      <w:r w:rsidRPr="008909A1">
        <w:rPr>
          <w:i/>
          <w:iCs/>
          <w:sz w:val="22"/>
          <w:szCs w:val="22"/>
        </w:rPr>
        <w:t>2.C.</w:t>
      </w:r>
      <w:proofErr w:type="gramEnd"/>
      <w:r w:rsidRPr="008909A1">
        <w:rPr>
          <w:i/>
          <w:iCs/>
          <w:sz w:val="22"/>
          <w:szCs w:val="22"/>
        </w:rPr>
        <w:t xml:space="preserve">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01739E32" w:rsidR="00E87193" w:rsidRPr="008909A1" w:rsidRDefault="00E87193" w:rsidP="008909A1">
      <w:pPr>
        <w:ind w:firstLine="720"/>
        <w:contextualSpacing/>
        <w:jc w:val="both"/>
        <w:rPr>
          <w:iCs/>
        </w:rPr>
      </w:pPr>
      <w:r w:rsidRPr="008909A1">
        <w:rPr>
          <w:iCs/>
        </w:rPr>
        <w:t>Appointee</w:t>
      </w:r>
      <w:r w:rsidR="006C079F" w:rsidRPr="008909A1">
        <w:rPr>
          <w:iCs/>
        </w:rPr>
        <w:t>s</w:t>
      </w:r>
      <w:r w:rsidRPr="008909A1">
        <w:rPr>
          <w:iCs/>
        </w:rPr>
        <w:t xml:space="preserve"> and Designee</w:t>
      </w:r>
      <w:r w:rsidR="006C079F" w:rsidRPr="008909A1">
        <w:rPr>
          <w:iCs/>
        </w:rPr>
        <w:t>s</w:t>
      </w:r>
      <w:r w:rsidRPr="008909A1">
        <w:rPr>
          <w:iCs/>
        </w:rPr>
        <w:t>:</w:t>
      </w:r>
    </w:p>
    <w:p w14:paraId="6753D16E" w14:textId="49349F75" w:rsidR="00E87193" w:rsidRPr="008909A1" w:rsidRDefault="00E87193" w:rsidP="00BE6AC2">
      <w:pPr>
        <w:pStyle w:val="ListParagraph"/>
        <w:numPr>
          <w:ilvl w:val="0"/>
          <w:numId w:val="34"/>
        </w:numPr>
        <w:jc w:val="both"/>
        <w:rPr>
          <w:iCs/>
        </w:rPr>
      </w:pPr>
      <w:r w:rsidRPr="008909A1">
        <w:rPr>
          <w:iCs/>
        </w:rPr>
        <w:t>Carolyn Denard</w:t>
      </w:r>
      <w:r w:rsidR="008909A1">
        <w:rPr>
          <w:iCs/>
        </w:rPr>
        <w:t xml:space="preserve">, </w:t>
      </w:r>
      <w:r w:rsidRPr="008909A1">
        <w:rPr>
          <w:iCs/>
        </w:rPr>
        <w:t>C</w:t>
      </w:r>
      <w:r w:rsidR="008909A1">
        <w:rPr>
          <w:iCs/>
        </w:rPr>
        <w:t>hief Diversity Officer</w:t>
      </w:r>
    </w:p>
    <w:p w14:paraId="4682009D" w14:textId="16153A48" w:rsidR="00E87193" w:rsidRPr="008909A1" w:rsidRDefault="00E87193" w:rsidP="00BE6AC2">
      <w:pPr>
        <w:pStyle w:val="ListParagraph"/>
        <w:numPr>
          <w:ilvl w:val="0"/>
          <w:numId w:val="34"/>
        </w:numPr>
        <w:jc w:val="both"/>
        <w:rPr>
          <w:iCs/>
        </w:rPr>
      </w:pPr>
      <w:r w:rsidRPr="008909A1">
        <w:rPr>
          <w:iCs/>
        </w:rPr>
        <w:t>Carol Ward</w:t>
      </w:r>
      <w:r w:rsidR="008909A1">
        <w:rPr>
          <w:iCs/>
        </w:rPr>
        <w:t xml:space="preserve">, Director of Human Resources </w:t>
      </w:r>
    </w:p>
    <w:p w14:paraId="574BCC70" w14:textId="656EEDC6" w:rsidR="00E87193" w:rsidRPr="008909A1" w:rsidRDefault="00E87193" w:rsidP="00BE6AC2">
      <w:pPr>
        <w:pStyle w:val="ListParagraph"/>
        <w:numPr>
          <w:ilvl w:val="0"/>
          <w:numId w:val="34"/>
        </w:numPr>
        <w:jc w:val="both"/>
        <w:rPr>
          <w:iCs/>
        </w:rPr>
      </w:pPr>
      <w:r w:rsidRPr="008909A1">
        <w:rPr>
          <w:iCs/>
        </w:rPr>
        <w:t xml:space="preserve">Javier Francisco, </w:t>
      </w:r>
      <w:r w:rsidR="008909A1">
        <w:rPr>
          <w:iCs/>
        </w:rPr>
        <w:t xml:space="preserve">Director of </w:t>
      </w:r>
      <w:r w:rsidRPr="008909A1">
        <w:rPr>
          <w:iCs/>
        </w:rPr>
        <w:t>Admissions</w:t>
      </w:r>
    </w:p>
    <w:p w14:paraId="7DC54185" w14:textId="29AA47D6" w:rsidR="006C079F" w:rsidRPr="00BA0965" w:rsidRDefault="006C079F" w:rsidP="00BE6AC2">
      <w:pPr>
        <w:pStyle w:val="ListParagraph"/>
        <w:numPr>
          <w:ilvl w:val="0"/>
          <w:numId w:val="34"/>
        </w:numPr>
        <w:jc w:val="both"/>
        <w:rPr>
          <w:iCs/>
        </w:rPr>
      </w:pPr>
      <w:r w:rsidRPr="00BA0965">
        <w:rPr>
          <w:iCs/>
        </w:rPr>
        <w:t>Nadirah Mayweather</w:t>
      </w:r>
      <w:r w:rsidR="008909A1" w:rsidRPr="00BA0965">
        <w:rPr>
          <w:iCs/>
        </w:rPr>
        <w:t>,</w:t>
      </w:r>
      <w:r w:rsidRPr="00BA0965">
        <w:rPr>
          <w:iCs/>
        </w:rPr>
        <w:t xml:space="preserve"> Presidential Appointee</w:t>
      </w:r>
    </w:p>
    <w:p w14:paraId="74DB8861" w14:textId="449100B6" w:rsidR="006C079F" w:rsidRDefault="00E469B8" w:rsidP="00BE6AC2">
      <w:pPr>
        <w:pStyle w:val="ListParagraph"/>
        <w:numPr>
          <w:ilvl w:val="0"/>
          <w:numId w:val="34"/>
        </w:numPr>
        <w:jc w:val="both"/>
        <w:rPr>
          <w:iCs/>
        </w:rPr>
      </w:pPr>
      <w:r>
        <w:rPr>
          <w:iCs/>
        </w:rPr>
        <w:t>Lauren Miller</w:t>
      </w:r>
      <w:r w:rsidR="008909A1">
        <w:rPr>
          <w:iCs/>
        </w:rPr>
        <w:t xml:space="preserve">, </w:t>
      </w:r>
      <w:r w:rsidR="006C079F" w:rsidRPr="008909A1">
        <w:rPr>
          <w:iCs/>
        </w:rPr>
        <w:t xml:space="preserve">SGA </w:t>
      </w:r>
      <w:r w:rsidR="008909A1">
        <w:rPr>
          <w:iCs/>
        </w:rPr>
        <w:t>A</w:t>
      </w:r>
      <w:r w:rsidR="006C079F" w:rsidRPr="008909A1">
        <w:rPr>
          <w:iCs/>
        </w:rPr>
        <w:t>ppointee</w:t>
      </w:r>
    </w:p>
    <w:p w14:paraId="5AD5F597" w14:textId="79847A29" w:rsidR="00E87193" w:rsidRPr="00D25FC5" w:rsidRDefault="00EA178E" w:rsidP="00D25FC5">
      <w:pPr>
        <w:pStyle w:val="ListParagraph"/>
        <w:numPr>
          <w:ilvl w:val="0"/>
          <w:numId w:val="34"/>
        </w:numPr>
        <w:jc w:val="both"/>
        <w:rPr>
          <w:iCs/>
        </w:rPr>
      </w:pPr>
      <w:r>
        <w:rPr>
          <w:iCs/>
        </w:rPr>
        <w:lastRenderedPageBreak/>
        <w:t>Susan Bergeron</w:t>
      </w:r>
      <w:r w:rsidR="008909A1">
        <w:rPr>
          <w:iCs/>
        </w:rPr>
        <w:t>, Staff Council Appointee</w:t>
      </w:r>
    </w:p>
    <w:p w14:paraId="512CE8FF" w14:textId="08D8D130" w:rsidR="00E87193" w:rsidRPr="008909A1" w:rsidRDefault="00E87193" w:rsidP="00BE6AC2">
      <w:pPr>
        <w:pStyle w:val="ListParagraph"/>
        <w:jc w:val="both"/>
        <w:rPr>
          <w:iCs/>
        </w:rPr>
      </w:pPr>
      <w:r w:rsidRPr="008909A1">
        <w:rPr>
          <w:iCs/>
        </w:rPr>
        <w:t>Elected Faculty Senators</w:t>
      </w:r>
      <w:r w:rsidR="006C079F" w:rsidRPr="008909A1">
        <w:rPr>
          <w:iCs/>
        </w:rPr>
        <w:t xml:space="preserve"> (6)</w:t>
      </w:r>
      <w:r w:rsidR="008909A1">
        <w:rPr>
          <w:iCs/>
        </w:rPr>
        <w:t xml:space="preserve"> </w:t>
      </w:r>
      <w:r w:rsidR="008909A1">
        <w:rPr>
          <w:b/>
          <w:bCs/>
          <w:iCs/>
        </w:rPr>
        <w:t>bylaws require at least 6</w:t>
      </w:r>
    </w:p>
    <w:p w14:paraId="02B70691" w14:textId="70D8F89C" w:rsidR="006C079F" w:rsidRPr="008909A1" w:rsidRDefault="006C079F" w:rsidP="00BE6AC2">
      <w:pPr>
        <w:pStyle w:val="ListParagraph"/>
        <w:numPr>
          <w:ilvl w:val="0"/>
          <w:numId w:val="35"/>
        </w:numPr>
        <w:jc w:val="both"/>
        <w:rPr>
          <w:iCs/>
        </w:rPr>
      </w:pPr>
      <w:r w:rsidRPr="008909A1">
        <w:rPr>
          <w:iCs/>
        </w:rPr>
        <w:t>Jennifer Townes</w:t>
      </w:r>
      <w:r w:rsidR="008909A1">
        <w:rPr>
          <w:iCs/>
        </w:rPr>
        <w:t>,</w:t>
      </w:r>
      <w:r w:rsidRPr="008909A1">
        <w:rPr>
          <w:iCs/>
        </w:rPr>
        <w:t xml:space="preserve"> Lib</w:t>
      </w:r>
      <w:r w:rsidR="008909A1">
        <w:rPr>
          <w:iCs/>
        </w:rPr>
        <w:t>rary</w:t>
      </w:r>
    </w:p>
    <w:p w14:paraId="6CB68427" w14:textId="4EC66B50" w:rsidR="006C079F" w:rsidRPr="008909A1" w:rsidRDefault="006C079F" w:rsidP="00BE6AC2">
      <w:pPr>
        <w:pStyle w:val="ListParagraph"/>
        <w:numPr>
          <w:ilvl w:val="0"/>
          <w:numId w:val="35"/>
        </w:numPr>
        <w:jc w:val="both"/>
        <w:rPr>
          <w:iCs/>
        </w:rPr>
      </w:pPr>
      <w:r w:rsidRPr="008909A1">
        <w:rPr>
          <w:iCs/>
        </w:rPr>
        <w:t>Linda Bradley</w:t>
      </w:r>
      <w:r w:rsidR="008909A1">
        <w:rPr>
          <w:iCs/>
        </w:rPr>
        <w:t>,</w:t>
      </w:r>
      <w:r w:rsidRPr="008909A1">
        <w:rPr>
          <w:iCs/>
        </w:rPr>
        <w:t xml:space="preserve"> </w:t>
      </w:r>
      <w:proofErr w:type="spellStart"/>
      <w:r w:rsidRPr="008909A1">
        <w:rPr>
          <w:iCs/>
        </w:rPr>
        <w:t>CoE</w:t>
      </w:r>
      <w:proofErr w:type="spellEnd"/>
    </w:p>
    <w:p w14:paraId="2938649A" w14:textId="0463C628" w:rsidR="006C079F" w:rsidRPr="008909A1" w:rsidRDefault="00565643" w:rsidP="00BE6AC2">
      <w:pPr>
        <w:pStyle w:val="ListParagraph"/>
        <w:numPr>
          <w:ilvl w:val="0"/>
          <w:numId w:val="35"/>
        </w:numPr>
        <w:jc w:val="both"/>
        <w:rPr>
          <w:iCs/>
        </w:rPr>
      </w:pPr>
      <w:r>
        <w:rPr>
          <w:iCs/>
        </w:rPr>
        <w:t>James</w:t>
      </w:r>
      <w:r w:rsidR="006C079F" w:rsidRPr="008909A1">
        <w:rPr>
          <w:iCs/>
        </w:rPr>
        <w:t xml:space="preserve"> Welborn</w:t>
      </w:r>
      <w:r w:rsidR="008909A1">
        <w:rPr>
          <w:iCs/>
        </w:rPr>
        <w:t>,</w:t>
      </w:r>
      <w:r w:rsidR="006C079F" w:rsidRPr="008909A1">
        <w:rPr>
          <w:iCs/>
        </w:rPr>
        <w:t xml:space="preserve"> </w:t>
      </w:r>
      <w:proofErr w:type="spellStart"/>
      <w:r w:rsidR="006C079F" w:rsidRPr="008909A1">
        <w:rPr>
          <w:iCs/>
        </w:rPr>
        <w:t>CoAS</w:t>
      </w:r>
      <w:proofErr w:type="spellEnd"/>
    </w:p>
    <w:p w14:paraId="40658B02" w14:textId="4E43B648" w:rsidR="006C079F" w:rsidRPr="008909A1" w:rsidRDefault="006C079F" w:rsidP="00BE6AC2">
      <w:pPr>
        <w:pStyle w:val="ListParagraph"/>
        <w:numPr>
          <w:ilvl w:val="0"/>
          <w:numId w:val="35"/>
        </w:numPr>
        <w:jc w:val="both"/>
        <w:rPr>
          <w:iCs/>
        </w:rPr>
      </w:pPr>
      <w:r w:rsidRPr="008909A1">
        <w:rPr>
          <w:iCs/>
        </w:rPr>
        <w:t>Sandra Trujillo</w:t>
      </w:r>
      <w:r w:rsidR="008909A1">
        <w:rPr>
          <w:iCs/>
        </w:rPr>
        <w:t>,</w:t>
      </w:r>
      <w:r w:rsidRPr="008909A1">
        <w:rPr>
          <w:iCs/>
        </w:rPr>
        <w:t xml:space="preserve"> </w:t>
      </w:r>
      <w:proofErr w:type="spellStart"/>
      <w:r w:rsidRPr="008909A1">
        <w:rPr>
          <w:iCs/>
        </w:rPr>
        <w:t>CoAS</w:t>
      </w:r>
      <w:proofErr w:type="spellEnd"/>
    </w:p>
    <w:p w14:paraId="311EBE22" w14:textId="16B4B70F" w:rsidR="006C079F" w:rsidRPr="008909A1" w:rsidRDefault="006C079F" w:rsidP="00BE6AC2">
      <w:pPr>
        <w:pStyle w:val="ListParagraph"/>
        <w:numPr>
          <w:ilvl w:val="0"/>
          <w:numId w:val="35"/>
        </w:numPr>
        <w:jc w:val="both"/>
        <w:rPr>
          <w:iCs/>
        </w:rPr>
      </w:pPr>
      <w:r w:rsidRPr="008909A1">
        <w:rPr>
          <w:iCs/>
        </w:rPr>
        <w:t>Ashley Taylor</w:t>
      </w:r>
      <w:r w:rsidR="008909A1">
        <w:rPr>
          <w:iCs/>
        </w:rPr>
        <w:t>,</w:t>
      </w:r>
      <w:r w:rsidRPr="008909A1">
        <w:rPr>
          <w:iCs/>
        </w:rPr>
        <w:t xml:space="preserve"> </w:t>
      </w:r>
      <w:proofErr w:type="spellStart"/>
      <w:r w:rsidRPr="008909A1">
        <w:rPr>
          <w:iCs/>
        </w:rPr>
        <w:t>CoAS</w:t>
      </w:r>
      <w:proofErr w:type="spellEnd"/>
    </w:p>
    <w:p w14:paraId="51B8134B" w14:textId="2DDF7831" w:rsidR="006C079F" w:rsidRPr="008909A1" w:rsidRDefault="006C079F" w:rsidP="00BE6AC2">
      <w:pPr>
        <w:pStyle w:val="ListParagraph"/>
        <w:numPr>
          <w:ilvl w:val="0"/>
          <w:numId w:val="35"/>
        </w:numPr>
        <w:jc w:val="both"/>
        <w:rPr>
          <w:iCs/>
        </w:rPr>
      </w:pPr>
      <w:r w:rsidRPr="008909A1">
        <w:rPr>
          <w:iCs/>
        </w:rPr>
        <w:t>Liz Speelman</w:t>
      </w:r>
      <w:r w:rsidR="008909A1">
        <w:rPr>
          <w:iCs/>
        </w:rPr>
        <w:t>,</w:t>
      </w:r>
      <w:r w:rsidRPr="008909A1">
        <w:rPr>
          <w:iCs/>
        </w:rPr>
        <w:t xml:space="preserve"> </w:t>
      </w:r>
      <w:proofErr w:type="spellStart"/>
      <w:r w:rsidRPr="008909A1">
        <w:rPr>
          <w:iCs/>
        </w:rPr>
        <w:t>CoHS</w:t>
      </w:r>
      <w:proofErr w:type="spellEnd"/>
    </w:p>
    <w:p w14:paraId="690D4F41" w14:textId="77777777" w:rsidR="008909A1" w:rsidRDefault="006C079F" w:rsidP="008909A1">
      <w:pPr>
        <w:ind w:firstLine="720"/>
        <w:contextualSpacing/>
        <w:jc w:val="both"/>
        <w:rPr>
          <w:iCs/>
        </w:rPr>
      </w:pPr>
      <w:r w:rsidRPr="008909A1">
        <w:rPr>
          <w:iCs/>
        </w:rPr>
        <w:t>Corps of Instruction:</w:t>
      </w:r>
    </w:p>
    <w:p w14:paraId="651F4A0C" w14:textId="4828DF59" w:rsidR="006221EE" w:rsidRDefault="006C079F" w:rsidP="00BE6AC2">
      <w:pPr>
        <w:pStyle w:val="ListParagraph"/>
        <w:numPr>
          <w:ilvl w:val="0"/>
          <w:numId w:val="37"/>
        </w:numPr>
        <w:ind w:firstLine="0"/>
        <w:jc w:val="both"/>
        <w:rPr>
          <w:iCs/>
        </w:rPr>
      </w:pPr>
      <w:r w:rsidRPr="008909A1">
        <w:rPr>
          <w:iCs/>
        </w:rPr>
        <w:t>Tina Holmes-Davis</w:t>
      </w:r>
      <w:r w:rsidR="008909A1">
        <w:rPr>
          <w:iCs/>
        </w:rPr>
        <w:t>,</w:t>
      </w:r>
      <w:r w:rsidRPr="008909A1">
        <w:rPr>
          <w:iCs/>
        </w:rPr>
        <w:t xml:space="preserve"> </w:t>
      </w:r>
      <w:proofErr w:type="spellStart"/>
      <w:r w:rsidRPr="008909A1">
        <w:rPr>
          <w:iCs/>
        </w:rPr>
        <w:t>CoA</w:t>
      </w:r>
      <w:r w:rsidR="00F82EFF">
        <w:rPr>
          <w:iCs/>
        </w:rPr>
        <w:t>S</w:t>
      </w:r>
      <w:proofErr w:type="spellEnd"/>
    </w:p>
    <w:p w14:paraId="03EE50C5" w14:textId="77777777" w:rsidR="008909A1" w:rsidRPr="008909A1" w:rsidRDefault="008909A1" w:rsidP="008909A1">
      <w:pPr>
        <w:ind w:left="1080"/>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w:t>
      </w:r>
      <w:proofErr w:type="gramStart"/>
      <w:r w:rsidRPr="00563C82">
        <w:rPr>
          <w:i/>
          <w:sz w:val="22"/>
          <w:szCs w:val="22"/>
        </w:rPr>
        <w:t>2.C.</w:t>
      </w:r>
      <w:proofErr w:type="gramEnd"/>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341E2E05"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AO Designee</w:t>
      </w:r>
    </w:p>
    <w:p w14:paraId="02185720" w14:textId="2A66CD37" w:rsidR="00053479" w:rsidRPr="00532365" w:rsidRDefault="00051FF5" w:rsidP="00BE6AC2">
      <w:pPr>
        <w:numPr>
          <w:ilvl w:val="0"/>
          <w:numId w:val="10"/>
        </w:numPr>
        <w:contextualSpacing/>
        <w:jc w:val="both"/>
        <w:rPr>
          <w:sz w:val="22"/>
          <w:szCs w:val="20"/>
        </w:rPr>
      </w:pPr>
      <w:r>
        <w:rPr>
          <w:sz w:val="22"/>
          <w:szCs w:val="20"/>
        </w:rPr>
        <w:t>Robert Blumenthal</w:t>
      </w:r>
      <w:r w:rsidR="008909A1">
        <w:rPr>
          <w:sz w:val="22"/>
          <w:szCs w:val="20"/>
        </w:rPr>
        <w:t xml:space="preserve">, </w:t>
      </w:r>
      <w:r w:rsidR="00053479" w:rsidRPr="00532365">
        <w:rPr>
          <w:sz w:val="22"/>
          <w:szCs w:val="20"/>
        </w:rPr>
        <w:t>Presidential Appointee</w:t>
      </w:r>
    </w:p>
    <w:p w14:paraId="7AD30AAA" w14:textId="78B3E2E8" w:rsidR="00053479" w:rsidRPr="004F17E6" w:rsidRDefault="00053479" w:rsidP="008909A1">
      <w:pPr>
        <w:ind w:left="360" w:firstLine="360"/>
        <w:contextualSpacing/>
        <w:jc w:val="both"/>
      </w:pPr>
      <w:r>
        <w:t>Elected Faculty Senators (</w:t>
      </w:r>
      <w:r w:rsidR="006C079F">
        <w:t>7</w:t>
      </w:r>
      <w:r>
        <w:t xml:space="preserve">) </w:t>
      </w:r>
      <w:r w:rsidRPr="004F17E6">
        <w:rPr>
          <w:b/>
        </w:rPr>
        <w:t>bylaws require at least seven</w:t>
      </w:r>
    </w:p>
    <w:p w14:paraId="60B61614" w14:textId="20418702" w:rsidR="00703F99" w:rsidRPr="00251EBE" w:rsidRDefault="00703F99" w:rsidP="00BE6AC2">
      <w:pPr>
        <w:pStyle w:val="ListParagraph"/>
        <w:numPr>
          <w:ilvl w:val="0"/>
          <w:numId w:val="23"/>
        </w:numPr>
        <w:jc w:val="both"/>
        <w:rPr>
          <w:sz w:val="22"/>
          <w:szCs w:val="20"/>
        </w:rPr>
      </w:pPr>
      <w:r w:rsidRPr="00691A65">
        <w:rPr>
          <w:sz w:val="22"/>
          <w:szCs w:val="20"/>
        </w:rPr>
        <w:t>J</w:t>
      </w:r>
      <w:r>
        <w:rPr>
          <w:sz w:val="22"/>
          <w:szCs w:val="20"/>
        </w:rPr>
        <w:t>esse Folk</w:t>
      </w:r>
      <w:r w:rsidR="008909A1">
        <w:rPr>
          <w:sz w:val="22"/>
          <w:szCs w:val="20"/>
        </w:rPr>
        <w:t>,</w:t>
      </w:r>
      <w:r w:rsidRPr="00691A65">
        <w:rPr>
          <w:sz w:val="22"/>
          <w:szCs w:val="20"/>
        </w:rPr>
        <w:t xml:space="preserve"> </w:t>
      </w:r>
      <w:proofErr w:type="spellStart"/>
      <w:r w:rsidRPr="00691A65">
        <w:rPr>
          <w:sz w:val="22"/>
          <w:szCs w:val="20"/>
        </w:rPr>
        <w:t>Co</w:t>
      </w:r>
      <w:r>
        <w:rPr>
          <w:sz w:val="22"/>
          <w:szCs w:val="20"/>
        </w:rPr>
        <w:t>B</w:t>
      </w:r>
      <w:proofErr w:type="spellEnd"/>
    </w:p>
    <w:p w14:paraId="7F59A133" w14:textId="0CE51CF7" w:rsidR="00251EBE" w:rsidRDefault="00703F99" w:rsidP="00BE6AC2">
      <w:pPr>
        <w:pStyle w:val="ListParagraph"/>
        <w:numPr>
          <w:ilvl w:val="0"/>
          <w:numId w:val="23"/>
        </w:numPr>
        <w:jc w:val="both"/>
        <w:rPr>
          <w:sz w:val="22"/>
          <w:szCs w:val="20"/>
        </w:rPr>
      </w:pPr>
      <w:r>
        <w:rPr>
          <w:sz w:val="22"/>
          <w:szCs w:val="20"/>
        </w:rPr>
        <w:t xml:space="preserve">Justin </w:t>
      </w:r>
      <w:proofErr w:type="spellStart"/>
      <w:r>
        <w:rPr>
          <w:sz w:val="22"/>
          <w:szCs w:val="20"/>
        </w:rPr>
        <w:t>Adeyami</w:t>
      </w:r>
      <w:proofErr w:type="spellEnd"/>
      <w:r w:rsidR="008909A1">
        <w:rPr>
          <w:sz w:val="22"/>
          <w:szCs w:val="20"/>
        </w:rPr>
        <w:t>,</w:t>
      </w:r>
      <w:r>
        <w:rPr>
          <w:sz w:val="22"/>
          <w:szCs w:val="20"/>
        </w:rPr>
        <w:t xml:space="preserve"> </w:t>
      </w:r>
      <w:proofErr w:type="spellStart"/>
      <w:r>
        <w:rPr>
          <w:sz w:val="22"/>
          <w:szCs w:val="20"/>
        </w:rPr>
        <w:t>CoHS</w:t>
      </w:r>
      <w:proofErr w:type="spellEnd"/>
    </w:p>
    <w:p w14:paraId="16A74E97" w14:textId="4C94DCE9" w:rsidR="00251EBE" w:rsidRDefault="00703F99" w:rsidP="00BE6AC2">
      <w:pPr>
        <w:pStyle w:val="ListParagraph"/>
        <w:numPr>
          <w:ilvl w:val="0"/>
          <w:numId w:val="23"/>
        </w:numPr>
        <w:jc w:val="both"/>
        <w:rPr>
          <w:sz w:val="22"/>
          <w:szCs w:val="20"/>
        </w:rPr>
      </w:pPr>
      <w:r>
        <w:rPr>
          <w:sz w:val="22"/>
          <w:szCs w:val="20"/>
        </w:rPr>
        <w:t>Julian Knox</w:t>
      </w:r>
      <w:r w:rsidR="008909A1">
        <w:rPr>
          <w:sz w:val="22"/>
          <w:szCs w:val="20"/>
        </w:rPr>
        <w:t>,</w:t>
      </w:r>
      <w:r>
        <w:rPr>
          <w:sz w:val="22"/>
          <w:szCs w:val="20"/>
        </w:rPr>
        <w:t xml:space="preserve"> </w:t>
      </w:r>
      <w:proofErr w:type="spellStart"/>
      <w:r>
        <w:rPr>
          <w:sz w:val="22"/>
          <w:szCs w:val="20"/>
        </w:rPr>
        <w:t>CoAS</w:t>
      </w:r>
      <w:proofErr w:type="spellEnd"/>
    </w:p>
    <w:p w14:paraId="02399DBF" w14:textId="05EBC4CB" w:rsidR="00703F99" w:rsidRDefault="00703F99" w:rsidP="00BE6AC2">
      <w:pPr>
        <w:pStyle w:val="ListParagraph"/>
        <w:numPr>
          <w:ilvl w:val="0"/>
          <w:numId w:val="23"/>
        </w:numPr>
        <w:jc w:val="both"/>
        <w:rPr>
          <w:sz w:val="22"/>
          <w:szCs w:val="20"/>
        </w:rPr>
      </w:pPr>
      <w:r>
        <w:rPr>
          <w:sz w:val="22"/>
          <w:szCs w:val="20"/>
        </w:rPr>
        <w:t xml:space="preserve">Gennady </w:t>
      </w:r>
      <w:proofErr w:type="spellStart"/>
      <w:r>
        <w:rPr>
          <w:sz w:val="22"/>
          <w:szCs w:val="20"/>
        </w:rPr>
        <w:t>Rudkevich</w:t>
      </w:r>
      <w:proofErr w:type="spellEnd"/>
      <w:r w:rsidR="008909A1">
        <w:rPr>
          <w:sz w:val="22"/>
          <w:szCs w:val="20"/>
        </w:rPr>
        <w:t>,</w:t>
      </w:r>
      <w:r>
        <w:rPr>
          <w:sz w:val="22"/>
          <w:szCs w:val="20"/>
        </w:rPr>
        <w:t xml:space="preserve"> </w:t>
      </w:r>
      <w:proofErr w:type="spellStart"/>
      <w:r>
        <w:rPr>
          <w:sz w:val="22"/>
          <w:szCs w:val="20"/>
        </w:rPr>
        <w:t>CoAS</w:t>
      </w:r>
      <w:proofErr w:type="spellEnd"/>
    </w:p>
    <w:p w14:paraId="63A7EC3E" w14:textId="40E953AC" w:rsidR="00703F99" w:rsidRDefault="00703F99" w:rsidP="00BE6AC2">
      <w:pPr>
        <w:pStyle w:val="ListParagraph"/>
        <w:numPr>
          <w:ilvl w:val="0"/>
          <w:numId w:val="23"/>
        </w:numPr>
        <w:jc w:val="both"/>
        <w:rPr>
          <w:sz w:val="22"/>
          <w:szCs w:val="20"/>
        </w:rPr>
      </w:pPr>
      <w:r>
        <w:rPr>
          <w:sz w:val="22"/>
          <w:szCs w:val="20"/>
        </w:rPr>
        <w:t xml:space="preserve">Hank </w:t>
      </w:r>
      <w:r w:rsidRPr="00251EBE">
        <w:rPr>
          <w:sz w:val="22"/>
          <w:szCs w:val="20"/>
        </w:rPr>
        <w:t>Edmondson</w:t>
      </w:r>
      <w:r w:rsidR="008909A1">
        <w:rPr>
          <w:sz w:val="22"/>
          <w:szCs w:val="20"/>
        </w:rPr>
        <w:t>,</w:t>
      </w:r>
      <w:r>
        <w:rPr>
          <w:sz w:val="22"/>
          <w:szCs w:val="20"/>
        </w:rPr>
        <w:t xml:space="preserve"> </w:t>
      </w:r>
      <w:proofErr w:type="spellStart"/>
      <w:r>
        <w:rPr>
          <w:sz w:val="22"/>
          <w:szCs w:val="20"/>
        </w:rPr>
        <w:t>CoAS</w:t>
      </w:r>
      <w:proofErr w:type="spellEnd"/>
    </w:p>
    <w:p w14:paraId="23DEC138" w14:textId="523BC29A" w:rsidR="00703F99" w:rsidRPr="004F17E6" w:rsidRDefault="00703F99" w:rsidP="00BE6AC2">
      <w:pPr>
        <w:pStyle w:val="ListParagraph"/>
        <w:numPr>
          <w:ilvl w:val="0"/>
          <w:numId w:val="23"/>
        </w:numPr>
        <w:jc w:val="both"/>
        <w:rPr>
          <w:sz w:val="22"/>
          <w:szCs w:val="20"/>
        </w:rPr>
      </w:pPr>
      <w:r>
        <w:rPr>
          <w:sz w:val="22"/>
          <w:szCs w:val="20"/>
        </w:rPr>
        <w:t>Katie Stumpf</w:t>
      </w:r>
      <w:r w:rsidR="008909A1">
        <w:rPr>
          <w:sz w:val="22"/>
          <w:szCs w:val="20"/>
        </w:rPr>
        <w:t>,</w:t>
      </w:r>
      <w:r>
        <w:rPr>
          <w:sz w:val="22"/>
          <w:szCs w:val="20"/>
        </w:rPr>
        <w:t xml:space="preserve"> </w:t>
      </w:r>
      <w:proofErr w:type="spellStart"/>
      <w:r>
        <w:rPr>
          <w:sz w:val="22"/>
          <w:szCs w:val="20"/>
        </w:rPr>
        <w:t>CoAS</w:t>
      </w:r>
      <w:proofErr w:type="spellEnd"/>
    </w:p>
    <w:p w14:paraId="471EA8D4" w14:textId="703B4611" w:rsidR="00251EBE" w:rsidRPr="008909A1" w:rsidRDefault="00703F99" w:rsidP="008909A1">
      <w:pPr>
        <w:pStyle w:val="ListParagraph"/>
        <w:numPr>
          <w:ilvl w:val="0"/>
          <w:numId w:val="23"/>
        </w:numPr>
        <w:jc w:val="both"/>
        <w:rPr>
          <w:sz w:val="22"/>
          <w:szCs w:val="20"/>
        </w:rPr>
      </w:pPr>
      <w:r>
        <w:rPr>
          <w:sz w:val="22"/>
          <w:szCs w:val="20"/>
        </w:rPr>
        <w:t>Sabrina Hom</w:t>
      </w:r>
      <w:r w:rsidR="008909A1">
        <w:rPr>
          <w:sz w:val="22"/>
          <w:szCs w:val="20"/>
        </w:rPr>
        <w:t>,</w:t>
      </w:r>
      <w:r>
        <w:rPr>
          <w:sz w:val="22"/>
          <w:szCs w:val="20"/>
        </w:rPr>
        <w:t xml:space="preserve"> </w:t>
      </w:r>
      <w:proofErr w:type="spellStart"/>
      <w:r>
        <w:rPr>
          <w:sz w:val="22"/>
          <w:szCs w:val="20"/>
        </w:rPr>
        <w:t>CoAS</w:t>
      </w:r>
      <w:proofErr w:type="spellEnd"/>
    </w:p>
    <w:p w14:paraId="7E1463FE" w14:textId="2BEE75DD" w:rsidR="00053479" w:rsidRDefault="00053479" w:rsidP="008909A1">
      <w:pPr>
        <w:ind w:left="360" w:firstLine="360"/>
        <w:contextualSpacing/>
        <w:jc w:val="both"/>
      </w:pPr>
      <w:r>
        <w:t>Corps of Instruction Faculty (</w:t>
      </w:r>
      <w:r w:rsidR="00251EBE">
        <w:t>4</w:t>
      </w:r>
      <w:r>
        <w:t>)</w:t>
      </w:r>
    </w:p>
    <w:p w14:paraId="14747F1F" w14:textId="2CFBE09B" w:rsidR="00251EBE" w:rsidRDefault="00703F99" w:rsidP="00BE6AC2">
      <w:pPr>
        <w:pStyle w:val="artsecsubsubsub"/>
        <w:numPr>
          <w:ilvl w:val="0"/>
          <w:numId w:val="24"/>
        </w:numPr>
        <w:spacing w:before="0"/>
        <w:contextualSpacing/>
        <w:jc w:val="both"/>
        <w:rPr>
          <w:sz w:val="22"/>
          <w:szCs w:val="20"/>
        </w:rPr>
      </w:pPr>
      <w:r>
        <w:rPr>
          <w:sz w:val="22"/>
          <w:szCs w:val="20"/>
        </w:rPr>
        <w:t>Sheryl Winn</w:t>
      </w:r>
      <w:r w:rsidR="008909A1">
        <w:rPr>
          <w:sz w:val="22"/>
          <w:szCs w:val="20"/>
        </w:rPr>
        <w:t>,</w:t>
      </w:r>
      <w:r w:rsidR="00251EBE" w:rsidRPr="00251EBE">
        <w:rPr>
          <w:sz w:val="22"/>
          <w:szCs w:val="20"/>
        </w:rPr>
        <w:t xml:space="preserve"> </w:t>
      </w:r>
      <w:proofErr w:type="spellStart"/>
      <w:r w:rsidR="00251EBE">
        <w:rPr>
          <w:sz w:val="22"/>
          <w:szCs w:val="20"/>
        </w:rPr>
        <w:t>Co</w:t>
      </w:r>
      <w:r>
        <w:rPr>
          <w:sz w:val="22"/>
          <w:szCs w:val="20"/>
        </w:rPr>
        <w:t>H</w:t>
      </w:r>
      <w:r w:rsidR="00251EBE">
        <w:rPr>
          <w:sz w:val="22"/>
          <w:szCs w:val="20"/>
        </w:rPr>
        <w:t>S</w:t>
      </w:r>
      <w:proofErr w:type="spellEnd"/>
    </w:p>
    <w:p w14:paraId="5E7FAA29" w14:textId="55E45979" w:rsidR="00251EBE" w:rsidRDefault="00703F99" w:rsidP="00BE6AC2">
      <w:pPr>
        <w:pStyle w:val="artsecsubsubsub"/>
        <w:numPr>
          <w:ilvl w:val="0"/>
          <w:numId w:val="24"/>
        </w:numPr>
        <w:spacing w:before="0"/>
        <w:contextualSpacing/>
        <w:jc w:val="both"/>
        <w:rPr>
          <w:sz w:val="22"/>
          <w:szCs w:val="20"/>
        </w:rPr>
      </w:pPr>
      <w:r>
        <w:rPr>
          <w:sz w:val="22"/>
          <w:szCs w:val="20"/>
        </w:rPr>
        <w:t>Nancy Mizelle</w:t>
      </w:r>
      <w:r w:rsidR="008909A1">
        <w:rPr>
          <w:sz w:val="22"/>
          <w:szCs w:val="20"/>
        </w:rPr>
        <w:t>,</w:t>
      </w:r>
      <w:r w:rsidR="00251EBE">
        <w:rPr>
          <w:sz w:val="22"/>
          <w:szCs w:val="20"/>
        </w:rPr>
        <w:t xml:space="preserve"> </w:t>
      </w:r>
      <w:proofErr w:type="spellStart"/>
      <w:r w:rsidR="00251EBE">
        <w:rPr>
          <w:sz w:val="22"/>
          <w:szCs w:val="20"/>
        </w:rPr>
        <w:t>Co</w:t>
      </w:r>
      <w:r w:rsidR="006221EE">
        <w:rPr>
          <w:sz w:val="22"/>
          <w:szCs w:val="20"/>
        </w:rPr>
        <w:t>AS</w:t>
      </w:r>
      <w:proofErr w:type="spellEnd"/>
    </w:p>
    <w:p w14:paraId="01B4151D" w14:textId="082BE991" w:rsidR="00251EBE" w:rsidRDefault="006221EE" w:rsidP="00BE6AC2">
      <w:pPr>
        <w:pStyle w:val="artsecsubsubsub"/>
        <w:numPr>
          <w:ilvl w:val="0"/>
          <w:numId w:val="24"/>
        </w:numPr>
        <w:spacing w:before="0"/>
        <w:contextualSpacing/>
        <w:jc w:val="both"/>
        <w:rPr>
          <w:sz w:val="22"/>
          <w:szCs w:val="20"/>
        </w:rPr>
      </w:pPr>
      <w:r>
        <w:rPr>
          <w:sz w:val="22"/>
          <w:szCs w:val="20"/>
        </w:rPr>
        <w:t xml:space="preserve">Guy </w:t>
      </w:r>
      <w:r w:rsidRPr="00BA0965">
        <w:rPr>
          <w:sz w:val="22"/>
          <w:szCs w:val="20"/>
        </w:rPr>
        <w:t>B</w:t>
      </w:r>
      <w:r w:rsidR="0022766D" w:rsidRPr="00BA0965">
        <w:rPr>
          <w:sz w:val="22"/>
          <w:szCs w:val="20"/>
        </w:rPr>
        <w:t>i</w:t>
      </w:r>
      <w:r w:rsidR="00825267" w:rsidRPr="00BA0965">
        <w:rPr>
          <w:sz w:val="22"/>
          <w:szCs w:val="20"/>
        </w:rPr>
        <w:t>yogmam</w:t>
      </w:r>
      <w:r w:rsidR="008909A1">
        <w:rPr>
          <w:sz w:val="22"/>
          <w:szCs w:val="20"/>
        </w:rPr>
        <w:t>,</w:t>
      </w:r>
      <w:r>
        <w:rPr>
          <w:sz w:val="22"/>
          <w:szCs w:val="20"/>
        </w:rPr>
        <w:t xml:space="preserve"> </w:t>
      </w:r>
      <w:proofErr w:type="spellStart"/>
      <w:r>
        <w:rPr>
          <w:sz w:val="22"/>
          <w:szCs w:val="20"/>
        </w:rPr>
        <w:t>CoAS</w:t>
      </w:r>
      <w:proofErr w:type="spellEnd"/>
    </w:p>
    <w:p w14:paraId="18AFDB9B" w14:textId="69383896" w:rsidR="006221EE" w:rsidRDefault="006221EE" w:rsidP="008909A1">
      <w:pPr>
        <w:pStyle w:val="artsecsubsubsub"/>
        <w:numPr>
          <w:ilvl w:val="0"/>
          <w:numId w:val="24"/>
        </w:numPr>
        <w:spacing w:before="0"/>
        <w:contextualSpacing/>
        <w:jc w:val="both"/>
        <w:rPr>
          <w:sz w:val="22"/>
          <w:szCs w:val="20"/>
        </w:rPr>
      </w:pPr>
      <w:r>
        <w:rPr>
          <w:sz w:val="22"/>
          <w:szCs w:val="20"/>
        </w:rPr>
        <w:t>Stephanie Jett</w:t>
      </w:r>
      <w:r w:rsidR="008909A1">
        <w:rPr>
          <w:sz w:val="22"/>
          <w:szCs w:val="20"/>
        </w:rPr>
        <w:t>,</w:t>
      </w:r>
      <w:r>
        <w:rPr>
          <w:sz w:val="22"/>
          <w:szCs w:val="20"/>
        </w:rPr>
        <w:t xml:space="preserve"> </w:t>
      </w:r>
      <w:proofErr w:type="spellStart"/>
      <w:r w:rsidR="00A74600" w:rsidRPr="00251EBE">
        <w:rPr>
          <w:sz w:val="22"/>
          <w:szCs w:val="20"/>
        </w:rPr>
        <w:t>CoAS</w:t>
      </w:r>
      <w:proofErr w:type="spellEnd"/>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Default="0073122F" w:rsidP="0073122F">
      <w:pPr>
        <w:ind w:left="360"/>
        <w:contextualSpacing/>
        <w:jc w:val="both"/>
      </w:pPr>
    </w:p>
    <w:p w14:paraId="676035A2" w14:textId="77777777" w:rsidR="0073122F" w:rsidRPr="00D25FC5" w:rsidRDefault="0073122F" w:rsidP="0073122F">
      <w:pPr>
        <w:ind w:left="360"/>
        <w:contextualSpacing/>
        <w:jc w:val="both"/>
      </w:pPr>
      <w:r w:rsidRPr="00D25FC5">
        <w:t>Appointees and Designees (4)</w:t>
      </w:r>
    </w:p>
    <w:p w14:paraId="70F67804" w14:textId="133D06CF" w:rsidR="0073122F" w:rsidRPr="00D25FC5" w:rsidRDefault="00F82EFF" w:rsidP="0073122F">
      <w:pPr>
        <w:numPr>
          <w:ilvl w:val="0"/>
          <w:numId w:val="16"/>
        </w:numPr>
        <w:contextualSpacing/>
        <w:jc w:val="both"/>
      </w:pPr>
      <w:r>
        <w:t>Amber Collins</w:t>
      </w:r>
      <w:r w:rsidR="0073122F">
        <w:t xml:space="preserve">, </w:t>
      </w:r>
      <w:r w:rsidR="0073122F" w:rsidRPr="00D25FC5">
        <w:t>C</w:t>
      </w:r>
      <w:r w:rsidR="0073122F">
        <w:t xml:space="preserve">hief Business </w:t>
      </w:r>
      <w:r w:rsidR="0073122F" w:rsidRPr="00D25FC5">
        <w:t>O</w:t>
      </w:r>
      <w:r w:rsidR="0073122F">
        <w:t>fficer</w:t>
      </w:r>
      <w:r w:rsidR="0073122F" w:rsidRPr="00D25FC5">
        <w:t xml:space="preserve"> Designee</w:t>
      </w:r>
    </w:p>
    <w:p w14:paraId="3A672E6F" w14:textId="7D720062" w:rsidR="0073122F" w:rsidRPr="00D25FC5" w:rsidRDefault="0022766D" w:rsidP="0073122F">
      <w:pPr>
        <w:numPr>
          <w:ilvl w:val="0"/>
          <w:numId w:val="16"/>
        </w:numPr>
        <w:contextualSpacing/>
        <w:jc w:val="both"/>
      </w:pPr>
      <w:r>
        <w:t xml:space="preserve">Lee </w:t>
      </w:r>
      <w:proofErr w:type="spellStart"/>
      <w:r>
        <w:t>Fruitticher</w:t>
      </w:r>
      <w:proofErr w:type="spellEnd"/>
      <w:r w:rsidR="0073122F">
        <w:t xml:space="preserve">, </w:t>
      </w:r>
      <w:r w:rsidR="0073122F" w:rsidRPr="00D25FC5">
        <w:t>Presidential Appointee</w:t>
      </w:r>
    </w:p>
    <w:p w14:paraId="236D3144" w14:textId="468DD185" w:rsidR="0073122F" w:rsidRPr="00D25FC5" w:rsidRDefault="00F82EFF" w:rsidP="0073122F">
      <w:pPr>
        <w:numPr>
          <w:ilvl w:val="0"/>
          <w:numId w:val="16"/>
        </w:numPr>
        <w:contextualSpacing/>
        <w:jc w:val="both"/>
      </w:pPr>
      <w:r>
        <w:t>Susan Kerr</w:t>
      </w:r>
      <w:r w:rsidR="0073122F">
        <w:t>, Chief Information Officer Designee</w:t>
      </w:r>
    </w:p>
    <w:p w14:paraId="2F07C87C" w14:textId="210E1384" w:rsidR="0073122F" w:rsidRPr="00D25FC5" w:rsidRDefault="00394A8B" w:rsidP="0073122F">
      <w:pPr>
        <w:numPr>
          <w:ilvl w:val="0"/>
          <w:numId w:val="16"/>
        </w:numPr>
        <w:contextualSpacing/>
        <w:jc w:val="both"/>
      </w:pPr>
      <w:r w:rsidRPr="00394A8B">
        <w:t>Gail Humphries</w:t>
      </w:r>
      <w:r w:rsidR="0073122F">
        <w:t xml:space="preserve">, </w:t>
      </w:r>
      <w:r w:rsidR="0073122F" w:rsidRPr="00D25FC5">
        <w:t>SGA Appointee</w:t>
      </w:r>
    </w:p>
    <w:p w14:paraId="58A2FB29" w14:textId="77777777" w:rsidR="0073122F" w:rsidRPr="00D25FC5" w:rsidRDefault="0073122F" w:rsidP="0073122F">
      <w:pPr>
        <w:ind w:left="360"/>
        <w:contextualSpacing/>
        <w:jc w:val="both"/>
      </w:pPr>
      <w:r w:rsidRPr="00D25FC5">
        <w:t>Selected Staff Senators (3)</w:t>
      </w:r>
    </w:p>
    <w:p w14:paraId="7F8A43FC" w14:textId="43622F08" w:rsidR="0073122F" w:rsidRPr="00394A8B" w:rsidRDefault="00394A8B" w:rsidP="0073122F">
      <w:pPr>
        <w:pStyle w:val="ListParagraph"/>
        <w:numPr>
          <w:ilvl w:val="0"/>
          <w:numId w:val="28"/>
        </w:numPr>
        <w:jc w:val="both"/>
      </w:pPr>
      <w:r w:rsidRPr="00394A8B">
        <w:t>John Jackson</w:t>
      </w:r>
    </w:p>
    <w:p w14:paraId="765F108E" w14:textId="5FADEB8F" w:rsidR="0073122F" w:rsidRPr="00EA178E" w:rsidRDefault="00EA178E" w:rsidP="0073122F">
      <w:pPr>
        <w:pStyle w:val="ListParagraph"/>
        <w:numPr>
          <w:ilvl w:val="0"/>
          <w:numId w:val="28"/>
        </w:numPr>
        <w:jc w:val="both"/>
      </w:pPr>
      <w:r w:rsidRPr="00EA178E">
        <w:lastRenderedPageBreak/>
        <w:t>John Donaldson</w:t>
      </w:r>
    </w:p>
    <w:p w14:paraId="380B1B16" w14:textId="5C646CFC" w:rsidR="0073122F" w:rsidRPr="00D25FC5" w:rsidRDefault="00EA178E" w:rsidP="0073122F">
      <w:pPr>
        <w:pStyle w:val="ListParagraph"/>
        <w:numPr>
          <w:ilvl w:val="0"/>
          <w:numId w:val="28"/>
        </w:numPr>
        <w:jc w:val="both"/>
      </w:pPr>
      <w:r w:rsidRPr="00EA178E">
        <w:t>Ashley Banks</w:t>
      </w:r>
      <w:r w:rsidR="0073122F" w:rsidRPr="00D25FC5">
        <w:tab/>
      </w:r>
    </w:p>
    <w:p w14:paraId="1D1AEC71" w14:textId="77777777" w:rsidR="0073122F" w:rsidRPr="00D25FC5" w:rsidRDefault="0073122F" w:rsidP="0073122F">
      <w:pPr>
        <w:ind w:left="360"/>
        <w:contextualSpacing/>
        <w:jc w:val="both"/>
      </w:pPr>
      <w:r w:rsidRPr="00D25FC5">
        <w:t xml:space="preserve">Elected Faculty Senators (4) </w:t>
      </w:r>
      <w:r w:rsidRPr="00D25FC5">
        <w:rPr>
          <w:b/>
        </w:rPr>
        <w:t>bylaws require at least four</w:t>
      </w:r>
    </w:p>
    <w:p w14:paraId="2CED6F89" w14:textId="77777777" w:rsidR="0073122F" w:rsidRPr="00D25FC5" w:rsidRDefault="0073122F" w:rsidP="0073122F">
      <w:pPr>
        <w:pStyle w:val="ListParagraph"/>
        <w:numPr>
          <w:ilvl w:val="0"/>
          <w:numId w:val="29"/>
        </w:numPr>
        <w:jc w:val="both"/>
      </w:pPr>
      <w:r w:rsidRPr="00D25FC5">
        <w:t>Leng Ling</w:t>
      </w:r>
      <w:r>
        <w:t>,</w:t>
      </w:r>
      <w:r w:rsidRPr="00D25FC5">
        <w:t xml:space="preserve"> </w:t>
      </w:r>
      <w:proofErr w:type="spellStart"/>
      <w:r w:rsidRPr="00D25FC5">
        <w:t>CoB</w:t>
      </w:r>
      <w:proofErr w:type="spellEnd"/>
    </w:p>
    <w:p w14:paraId="2BDCB55C" w14:textId="77777777" w:rsidR="0073122F" w:rsidRPr="00D25FC5" w:rsidRDefault="0073122F" w:rsidP="0073122F">
      <w:pPr>
        <w:numPr>
          <w:ilvl w:val="0"/>
          <w:numId w:val="29"/>
        </w:numPr>
        <w:contextualSpacing/>
        <w:jc w:val="both"/>
      </w:pPr>
      <w:r w:rsidRPr="00D25FC5">
        <w:t>Brad Fowler</w:t>
      </w:r>
      <w:r>
        <w:t>,</w:t>
      </w:r>
      <w:r w:rsidRPr="00D25FC5">
        <w:t xml:space="preserve"> </w:t>
      </w:r>
      <w:proofErr w:type="spellStart"/>
      <w:r w:rsidRPr="00D25FC5">
        <w:t>CoB</w:t>
      </w:r>
      <w:proofErr w:type="spellEnd"/>
    </w:p>
    <w:p w14:paraId="4D26550D" w14:textId="77777777" w:rsidR="0073122F" w:rsidRPr="00D25FC5" w:rsidRDefault="0073122F" w:rsidP="0073122F">
      <w:pPr>
        <w:numPr>
          <w:ilvl w:val="0"/>
          <w:numId w:val="29"/>
        </w:numPr>
        <w:contextualSpacing/>
        <w:jc w:val="both"/>
      </w:pPr>
      <w:r w:rsidRPr="00D25FC5">
        <w:t>Damian Francis</w:t>
      </w:r>
      <w:r>
        <w:t>,</w:t>
      </w:r>
      <w:r w:rsidRPr="00D25FC5">
        <w:t xml:space="preserve"> </w:t>
      </w:r>
      <w:proofErr w:type="spellStart"/>
      <w:r w:rsidRPr="00D25FC5">
        <w:t>CoHS</w:t>
      </w:r>
      <w:proofErr w:type="spellEnd"/>
    </w:p>
    <w:p w14:paraId="5299AA44" w14:textId="77777777" w:rsidR="0073122F" w:rsidRPr="00D25FC5" w:rsidRDefault="0073122F" w:rsidP="0073122F">
      <w:pPr>
        <w:pStyle w:val="ListParagraph"/>
        <w:numPr>
          <w:ilvl w:val="0"/>
          <w:numId w:val="29"/>
        </w:numPr>
        <w:jc w:val="both"/>
      </w:pPr>
      <w:r w:rsidRPr="00D25FC5">
        <w:t>Rodica Cazacu</w:t>
      </w:r>
      <w:r>
        <w:t>,</w:t>
      </w:r>
      <w:r w:rsidRPr="00D25FC5">
        <w:t xml:space="preserve"> </w:t>
      </w:r>
      <w:proofErr w:type="spellStart"/>
      <w:r w:rsidRPr="00D25FC5">
        <w:t>CoAS</w:t>
      </w:r>
      <w:proofErr w:type="spellEnd"/>
    </w:p>
    <w:p w14:paraId="6C25C4AC" w14:textId="77777777" w:rsidR="0073122F" w:rsidRPr="00D25FC5" w:rsidRDefault="0073122F" w:rsidP="0073122F">
      <w:pPr>
        <w:ind w:left="360"/>
        <w:contextualSpacing/>
        <w:jc w:val="both"/>
      </w:pPr>
      <w:r w:rsidRPr="00D25FC5">
        <w:t>Corps of Instruction Faculty (2)</w:t>
      </w:r>
    </w:p>
    <w:p w14:paraId="7FF6EFBE" w14:textId="77777777" w:rsidR="0073122F" w:rsidRPr="00D25FC5" w:rsidRDefault="0073122F" w:rsidP="0073122F">
      <w:pPr>
        <w:numPr>
          <w:ilvl w:val="0"/>
          <w:numId w:val="19"/>
        </w:numPr>
        <w:contextualSpacing/>
        <w:jc w:val="both"/>
      </w:pPr>
      <w:r w:rsidRPr="00D25FC5">
        <w:t>David Weese</w:t>
      </w:r>
      <w:r>
        <w:t>,</w:t>
      </w:r>
      <w:r w:rsidRPr="00D25FC5">
        <w:t xml:space="preserve"> </w:t>
      </w:r>
      <w:proofErr w:type="spellStart"/>
      <w:r w:rsidRPr="00D25FC5">
        <w:t>CoAS</w:t>
      </w:r>
      <w:proofErr w:type="spellEnd"/>
    </w:p>
    <w:p w14:paraId="3F585691" w14:textId="77777777" w:rsidR="0073122F" w:rsidRPr="001E49F3" w:rsidRDefault="0073122F" w:rsidP="0073122F">
      <w:pPr>
        <w:numPr>
          <w:ilvl w:val="0"/>
          <w:numId w:val="19"/>
        </w:numPr>
        <w:contextualSpacing/>
        <w:jc w:val="both"/>
        <w:rPr>
          <w:sz w:val="22"/>
          <w:szCs w:val="20"/>
        </w:rPr>
      </w:pPr>
      <w:r w:rsidRPr="00D25FC5">
        <w:t>Kell Carpenter</w:t>
      </w:r>
      <w:r>
        <w:t>,</w:t>
      </w:r>
      <w:r w:rsidRPr="00D25FC5">
        <w:t xml:space="preserve"> Library</w:t>
      </w:r>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w:t>
      </w:r>
      <w:proofErr w:type="gramStart"/>
      <w:r w:rsidRPr="006221EE">
        <w:rPr>
          <w:i/>
          <w:sz w:val="22"/>
          <w:szCs w:val="22"/>
        </w:rPr>
        <w:t>2.C.</w:t>
      </w:r>
      <w:proofErr w:type="gramEnd"/>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D25FC5" w:rsidRDefault="00053479" w:rsidP="008909A1">
      <w:pPr>
        <w:ind w:left="360" w:firstLine="360"/>
        <w:contextualSpacing/>
        <w:jc w:val="both"/>
      </w:pPr>
      <w:r w:rsidRPr="00D25FC5">
        <w:t>Appointee</w:t>
      </w:r>
      <w:r w:rsidR="00670D03" w:rsidRPr="00D25FC5">
        <w:t>s and Designee</w:t>
      </w:r>
      <w:r w:rsidRPr="00D25FC5">
        <w:t xml:space="preserve"> (4)</w:t>
      </w:r>
    </w:p>
    <w:p w14:paraId="22E241CC" w14:textId="764BF62E" w:rsidR="006221EE" w:rsidRPr="00D25FC5" w:rsidRDefault="006221EE" w:rsidP="00BE6AC2">
      <w:pPr>
        <w:numPr>
          <w:ilvl w:val="0"/>
          <w:numId w:val="11"/>
        </w:numPr>
        <w:contextualSpacing/>
        <w:jc w:val="both"/>
      </w:pPr>
      <w:r w:rsidRPr="00D25FC5">
        <w:t>Flor Culpa</w:t>
      </w:r>
      <w:r w:rsidR="008909A1" w:rsidRPr="00D25FC5">
        <w:t>-</w:t>
      </w:r>
      <w:r w:rsidRPr="00D25FC5">
        <w:t>Bondal</w:t>
      </w:r>
      <w:r w:rsidR="008909A1" w:rsidRPr="00D25FC5">
        <w:t xml:space="preserve">, </w:t>
      </w:r>
      <w:r w:rsidRPr="00D25FC5">
        <w:t>Presidential Appointee</w:t>
      </w:r>
      <w:r w:rsidR="008909A1" w:rsidRPr="00D25FC5">
        <w:t xml:space="preserve">, </w:t>
      </w:r>
      <w:proofErr w:type="spellStart"/>
      <w:r w:rsidR="008909A1" w:rsidRPr="00D25FC5">
        <w:t>CoHS</w:t>
      </w:r>
      <w:proofErr w:type="spellEnd"/>
    </w:p>
    <w:p w14:paraId="5D02E80E" w14:textId="7C8B73EC" w:rsidR="006221EE" w:rsidRPr="00D25FC5" w:rsidRDefault="00AC41CF" w:rsidP="00BE6AC2">
      <w:pPr>
        <w:pStyle w:val="ListParagraph"/>
        <w:numPr>
          <w:ilvl w:val="0"/>
          <w:numId w:val="11"/>
        </w:numPr>
        <w:jc w:val="both"/>
      </w:pPr>
      <w:r>
        <w:t>Ruth Eilers</w:t>
      </w:r>
      <w:r w:rsidR="008909A1" w:rsidRPr="00D25FC5">
        <w:t xml:space="preserve">, </w:t>
      </w:r>
      <w:r w:rsidR="006221EE" w:rsidRPr="00D25FC5">
        <w:t>Staff Council Appointee</w:t>
      </w:r>
    </w:p>
    <w:p w14:paraId="538D3CB9" w14:textId="6AA5B54B" w:rsidR="006221EE" w:rsidRPr="00D25FC5" w:rsidRDefault="00F82EFF" w:rsidP="00BE6AC2">
      <w:pPr>
        <w:numPr>
          <w:ilvl w:val="0"/>
          <w:numId w:val="11"/>
        </w:numPr>
        <w:contextualSpacing/>
        <w:jc w:val="both"/>
      </w:pPr>
      <w:r>
        <w:t>Jack Howle</w:t>
      </w:r>
      <w:r w:rsidR="008909A1" w:rsidRPr="00D25FC5">
        <w:t xml:space="preserve">, </w:t>
      </w:r>
      <w:r w:rsidR="006221EE" w:rsidRPr="00D25FC5">
        <w:t>SGA Appointee</w:t>
      </w:r>
    </w:p>
    <w:p w14:paraId="5E564E68" w14:textId="55466039" w:rsidR="00053479" w:rsidRPr="00D25FC5" w:rsidRDefault="00F82EFF" w:rsidP="00BE6AC2">
      <w:pPr>
        <w:numPr>
          <w:ilvl w:val="0"/>
          <w:numId w:val="11"/>
        </w:numPr>
        <w:contextualSpacing/>
        <w:jc w:val="both"/>
      </w:pPr>
      <w:r>
        <w:t>Tom Miles</w:t>
      </w:r>
      <w:r w:rsidR="00D25FC5" w:rsidRPr="00D25FC5">
        <w:t>, Chief Student Affairs Officer Designee</w:t>
      </w:r>
    </w:p>
    <w:p w14:paraId="02E7C799" w14:textId="1BDD2556" w:rsidR="00053479" w:rsidRPr="00D25FC5" w:rsidRDefault="00053479" w:rsidP="00FC77BB">
      <w:pPr>
        <w:ind w:left="360" w:firstLine="360"/>
        <w:contextualSpacing/>
        <w:jc w:val="both"/>
      </w:pPr>
      <w:r w:rsidRPr="00D25FC5">
        <w:t>Selected Student Senators (2)</w:t>
      </w:r>
    </w:p>
    <w:p w14:paraId="0DEE08EC" w14:textId="44A4C5BA" w:rsidR="00FC77BB" w:rsidRPr="00394A8B" w:rsidRDefault="00394A8B" w:rsidP="00FC77BB">
      <w:pPr>
        <w:pStyle w:val="ListParagraph"/>
        <w:numPr>
          <w:ilvl w:val="0"/>
          <w:numId w:val="38"/>
        </w:numPr>
        <w:ind w:left="1440"/>
        <w:jc w:val="both"/>
      </w:pPr>
      <w:r w:rsidRPr="00394A8B">
        <w:t>Molly Robbins</w:t>
      </w:r>
    </w:p>
    <w:p w14:paraId="1A2D57CE" w14:textId="118E5EAE" w:rsidR="00FC77BB" w:rsidRPr="00D25FC5" w:rsidRDefault="00394A8B" w:rsidP="00FC77BB">
      <w:pPr>
        <w:pStyle w:val="ListParagraph"/>
        <w:numPr>
          <w:ilvl w:val="0"/>
          <w:numId w:val="38"/>
        </w:numPr>
        <w:ind w:left="1440"/>
        <w:jc w:val="both"/>
      </w:pPr>
      <w:r>
        <w:t>James Patrick Robertson</w:t>
      </w:r>
    </w:p>
    <w:p w14:paraId="41CE9599" w14:textId="77777777" w:rsidR="00053479" w:rsidRPr="00D25FC5" w:rsidRDefault="00053479" w:rsidP="00FC77BB">
      <w:pPr>
        <w:ind w:left="360" w:firstLine="360"/>
        <w:contextualSpacing/>
        <w:jc w:val="both"/>
      </w:pPr>
      <w:r w:rsidRPr="00D25FC5">
        <w:t>Selected Staff Senator (1)</w:t>
      </w:r>
    </w:p>
    <w:p w14:paraId="2D4DE7D3" w14:textId="6FE8F010" w:rsidR="00053479" w:rsidRPr="00D25FC5" w:rsidRDefault="001B5FE4" w:rsidP="00D25FC5">
      <w:pPr>
        <w:numPr>
          <w:ilvl w:val="0"/>
          <w:numId w:val="15"/>
        </w:numPr>
        <w:ind w:firstLine="0"/>
        <w:contextualSpacing/>
        <w:jc w:val="both"/>
      </w:pPr>
      <w:r w:rsidRPr="00D25FC5">
        <w:t>Kevin Blanch</w:t>
      </w:r>
    </w:p>
    <w:p w14:paraId="20C349F1" w14:textId="40AB6F32" w:rsidR="00053479" w:rsidRPr="00D25FC5" w:rsidRDefault="00053479" w:rsidP="00D25FC5">
      <w:pPr>
        <w:ind w:left="360" w:firstLine="360"/>
        <w:contextualSpacing/>
        <w:jc w:val="both"/>
      </w:pPr>
      <w:r w:rsidRPr="00D25FC5">
        <w:t>Elected Faculty Senators (</w:t>
      </w:r>
      <w:r w:rsidR="006C079F" w:rsidRPr="00D25FC5">
        <w:t>6</w:t>
      </w:r>
      <w:r w:rsidRPr="00D25FC5">
        <w:t xml:space="preserve">) </w:t>
      </w:r>
      <w:r w:rsidRPr="00D25FC5">
        <w:rPr>
          <w:b/>
        </w:rPr>
        <w:t>bylaws require at least four</w:t>
      </w:r>
    </w:p>
    <w:p w14:paraId="108A5A6F" w14:textId="6DB584F7" w:rsidR="006221EE" w:rsidRPr="00D25FC5" w:rsidRDefault="006221EE" w:rsidP="00D25FC5">
      <w:pPr>
        <w:pStyle w:val="ListParagraph"/>
        <w:numPr>
          <w:ilvl w:val="0"/>
          <w:numId w:val="27"/>
        </w:numPr>
        <w:ind w:firstLine="0"/>
        <w:jc w:val="both"/>
      </w:pPr>
      <w:r w:rsidRPr="00D25FC5">
        <w:t>Gail Godwin</w:t>
      </w:r>
      <w:r w:rsidR="00D25FC5" w:rsidRPr="00D25FC5">
        <w:t>,</w:t>
      </w:r>
      <w:r w:rsidRPr="00D25FC5">
        <w:t xml:space="preserve"> </w:t>
      </w:r>
      <w:proofErr w:type="spellStart"/>
      <w:r w:rsidRPr="00D25FC5">
        <w:t>CoHS</w:t>
      </w:r>
      <w:proofErr w:type="spellEnd"/>
    </w:p>
    <w:p w14:paraId="7D4A1903" w14:textId="67BAE772" w:rsidR="004C3FC7" w:rsidRPr="00D25FC5" w:rsidRDefault="004C3FC7" w:rsidP="00D25FC5">
      <w:pPr>
        <w:pStyle w:val="ListParagraph"/>
        <w:numPr>
          <w:ilvl w:val="0"/>
          <w:numId w:val="27"/>
        </w:numPr>
        <w:ind w:firstLine="0"/>
        <w:jc w:val="both"/>
      </w:pPr>
      <w:r w:rsidRPr="00D25FC5">
        <w:t>Paulette Cross</w:t>
      </w:r>
      <w:r w:rsidR="00D25FC5" w:rsidRPr="00D25FC5">
        <w:t>,</w:t>
      </w:r>
      <w:r w:rsidRPr="00D25FC5">
        <w:t xml:space="preserve"> </w:t>
      </w:r>
      <w:proofErr w:type="spellStart"/>
      <w:r w:rsidRPr="00D25FC5">
        <w:t>CoE</w:t>
      </w:r>
      <w:proofErr w:type="spellEnd"/>
    </w:p>
    <w:p w14:paraId="25EA5897" w14:textId="084DFA07" w:rsidR="004C3FC7" w:rsidRPr="00D25FC5" w:rsidRDefault="006221EE" w:rsidP="00D25FC5">
      <w:pPr>
        <w:pStyle w:val="ListParagraph"/>
        <w:numPr>
          <w:ilvl w:val="0"/>
          <w:numId w:val="27"/>
        </w:numPr>
        <w:ind w:firstLine="0"/>
        <w:jc w:val="both"/>
      </w:pPr>
      <w:r w:rsidRPr="00D25FC5">
        <w:t>Frank Richardson</w:t>
      </w:r>
      <w:r w:rsidR="00D25FC5" w:rsidRPr="00D25FC5">
        <w:t>,</w:t>
      </w:r>
      <w:r w:rsidRPr="00D25FC5">
        <w:t xml:space="preserve"> </w:t>
      </w:r>
      <w:proofErr w:type="spellStart"/>
      <w:r w:rsidRPr="00D25FC5">
        <w:t>CoB</w:t>
      </w:r>
      <w:proofErr w:type="spellEnd"/>
    </w:p>
    <w:p w14:paraId="07CDECEB" w14:textId="327D8A74" w:rsidR="006221EE" w:rsidRPr="00D25FC5" w:rsidRDefault="006221EE" w:rsidP="00D25FC5">
      <w:pPr>
        <w:pStyle w:val="ListParagraph"/>
        <w:numPr>
          <w:ilvl w:val="0"/>
          <w:numId w:val="27"/>
        </w:numPr>
        <w:ind w:firstLine="0"/>
        <w:jc w:val="both"/>
      </w:pPr>
      <w:r w:rsidRPr="00D25FC5">
        <w:t>Amy Pinney</w:t>
      </w:r>
      <w:r w:rsidR="00D25FC5" w:rsidRPr="00D25FC5">
        <w:t>,</w:t>
      </w:r>
      <w:r w:rsidRPr="00D25FC5">
        <w:t xml:space="preserve"> </w:t>
      </w:r>
      <w:proofErr w:type="spellStart"/>
      <w:r w:rsidRPr="00D25FC5">
        <w:t>CoAS</w:t>
      </w:r>
      <w:proofErr w:type="spellEnd"/>
    </w:p>
    <w:p w14:paraId="3638A8CE" w14:textId="1535488E" w:rsidR="004C3FC7" w:rsidRPr="00D25FC5" w:rsidRDefault="006221EE" w:rsidP="00D25FC5">
      <w:pPr>
        <w:pStyle w:val="ListParagraph"/>
        <w:numPr>
          <w:ilvl w:val="0"/>
          <w:numId w:val="27"/>
        </w:numPr>
        <w:ind w:firstLine="0"/>
        <w:jc w:val="both"/>
      </w:pPr>
      <w:r w:rsidRPr="00D25FC5">
        <w:t>Greg Glotzbecker</w:t>
      </w:r>
      <w:r w:rsidR="00D25FC5" w:rsidRPr="00D25FC5">
        <w:t>,</w:t>
      </w:r>
      <w:r w:rsidRPr="00D25FC5">
        <w:t xml:space="preserve"> </w:t>
      </w:r>
      <w:proofErr w:type="spellStart"/>
      <w:r w:rsidRPr="00D25FC5">
        <w:t>CoAS</w:t>
      </w:r>
      <w:proofErr w:type="spellEnd"/>
    </w:p>
    <w:p w14:paraId="30D138DB" w14:textId="1D0A4D38" w:rsidR="004C3FC7" w:rsidRPr="00D25FC5" w:rsidRDefault="006221EE" w:rsidP="00D25FC5">
      <w:pPr>
        <w:pStyle w:val="ListParagraph"/>
        <w:numPr>
          <w:ilvl w:val="0"/>
          <w:numId w:val="27"/>
        </w:numPr>
        <w:ind w:firstLine="0"/>
        <w:jc w:val="both"/>
      </w:pPr>
      <w:r w:rsidRPr="00D25FC5">
        <w:t>Diana Young</w:t>
      </w:r>
      <w:r w:rsidR="00D25FC5" w:rsidRPr="00D25FC5">
        <w:t>,</w:t>
      </w:r>
      <w:r w:rsidRPr="00D25FC5">
        <w:t xml:space="preserve"> </w:t>
      </w:r>
      <w:proofErr w:type="spellStart"/>
      <w:r w:rsidRPr="00D25FC5">
        <w:t>CoAS</w:t>
      </w:r>
      <w:proofErr w:type="spellEnd"/>
    </w:p>
    <w:p w14:paraId="5CBC798E" w14:textId="6D2975AC" w:rsidR="00053479" w:rsidRPr="00D25FC5" w:rsidRDefault="00053479" w:rsidP="00475DD2">
      <w:pPr>
        <w:ind w:left="360" w:firstLine="360"/>
        <w:contextualSpacing/>
        <w:jc w:val="both"/>
      </w:pPr>
      <w:r w:rsidRPr="00D25FC5">
        <w:t>Corps of Instruction Faculty (</w:t>
      </w:r>
      <w:r w:rsidR="00996E3C" w:rsidRPr="00D25FC5">
        <w:t>0</w:t>
      </w:r>
      <w:r w:rsidRPr="00D25FC5">
        <w:t>)</w:t>
      </w:r>
    </w:p>
    <w:sectPr w:rsidR="00053479" w:rsidRPr="00D25FC5"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805C4" w14:textId="77777777" w:rsidR="00A76A57" w:rsidRDefault="00A76A57" w:rsidP="00DD4E3C">
      <w:r>
        <w:separator/>
      </w:r>
    </w:p>
  </w:endnote>
  <w:endnote w:type="continuationSeparator" w:id="0">
    <w:p w14:paraId="53BEED1F" w14:textId="77777777" w:rsidR="00A76A57" w:rsidRDefault="00A76A57"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61E16" w14:textId="77777777" w:rsidR="00A76A57" w:rsidRDefault="00A76A57" w:rsidP="00DD4E3C">
      <w:r>
        <w:separator/>
      </w:r>
    </w:p>
  </w:footnote>
  <w:footnote w:type="continuationSeparator" w:id="0">
    <w:p w14:paraId="7693A338" w14:textId="77777777" w:rsidR="00A76A57" w:rsidRDefault="00A76A57"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886386"/>
    <w:multiLevelType w:val="hybridMultilevel"/>
    <w:tmpl w:val="D41029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15"/>
  </w:num>
  <w:num w:numId="3">
    <w:abstractNumId w:val="12"/>
  </w:num>
  <w:num w:numId="4">
    <w:abstractNumId w:val="23"/>
  </w:num>
  <w:num w:numId="5">
    <w:abstractNumId w:val="0"/>
  </w:num>
  <w:num w:numId="6">
    <w:abstractNumId w:val="1"/>
  </w:num>
  <w:num w:numId="7">
    <w:abstractNumId w:val="29"/>
  </w:num>
  <w:num w:numId="8">
    <w:abstractNumId w:val="28"/>
  </w:num>
  <w:num w:numId="9">
    <w:abstractNumId w:val="16"/>
  </w:num>
  <w:num w:numId="10">
    <w:abstractNumId w:val="17"/>
  </w:num>
  <w:num w:numId="11">
    <w:abstractNumId w:val="34"/>
  </w:num>
  <w:num w:numId="12">
    <w:abstractNumId w:val="2"/>
  </w:num>
  <w:num w:numId="13">
    <w:abstractNumId w:val="20"/>
  </w:num>
  <w:num w:numId="14">
    <w:abstractNumId w:val="30"/>
  </w:num>
  <w:num w:numId="15">
    <w:abstractNumId w:val="11"/>
  </w:num>
  <w:num w:numId="16">
    <w:abstractNumId w:val="31"/>
  </w:num>
  <w:num w:numId="17">
    <w:abstractNumId w:val="19"/>
  </w:num>
  <w:num w:numId="18">
    <w:abstractNumId w:val="8"/>
  </w:num>
  <w:num w:numId="19">
    <w:abstractNumId w:val="33"/>
  </w:num>
  <w:num w:numId="20">
    <w:abstractNumId w:val="4"/>
  </w:num>
  <w:num w:numId="21">
    <w:abstractNumId w:val="35"/>
  </w:num>
  <w:num w:numId="22">
    <w:abstractNumId w:val="21"/>
  </w:num>
  <w:num w:numId="23">
    <w:abstractNumId w:val="7"/>
  </w:num>
  <w:num w:numId="24">
    <w:abstractNumId w:val="13"/>
  </w:num>
  <w:num w:numId="25">
    <w:abstractNumId w:val="25"/>
  </w:num>
  <w:num w:numId="26">
    <w:abstractNumId w:val="26"/>
  </w:num>
  <w:num w:numId="27">
    <w:abstractNumId w:val="9"/>
  </w:num>
  <w:num w:numId="28">
    <w:abstractNumId w:val="5"/>
  </w:num>
  <w:num w:numId="29">
    <w:abstractNumId w:val="10"/>
  </w:num>
  <w:num w:numId="30">
    <w:abstractNumId w:val="36"/>
  </w:num>
  <w:num w:numId="31">
    <w:abstractNumId w:val="37"/>
  </w:num>
  <w:num w:numId="32">
    <w:abstractNumId w:val="6"/>
  </w:num>
  <w:num w:numId="33">
    <w:abstractNumId w:val="3"/>
  </w:num>
  <w:num w:numId="34">
    <w:abstractNumId w:val="27"/>
  </w:num>
  <w:num w:numId="35">
    <w:abstractNumId w:val="24"/>
  </w:num>
  <w:num w:numId="36">
    <w:abstractNumId w:val="18"/>
  </w:num>
  <w:num w:numId="37">
    <w:abstractNumId w:val="14"/>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kwqQUAmgldXS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C1BAA"/>
    <w:rsid w:val="000D22F9"/>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B3C76"/>
    <w:rsid w:val="001B5FE4"/>
    <w:rsid w:val="001C147A"/>
    <w:rsid w:val="001C2B5D"/>
    <w:rsid w:val="001E49F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B40ED"/>
    <w:rsid w:val="002B5D03"/>
    <w:rsid w:val="002B5F67"/>
    <w:rsid w:val="002C1ECB"/>
    <w:rsid w:val="002C2AAD"/>
    <w:rsid w:val="002D32BF"/>
    <w:rsid w:val="002D3B73"/>
    <w:rsid w:val="002E190A"/>
    <w:rsid w:val="002E380A"/>
    <w:rsid w:val="002E3D07"/>
    <w:rsid w:val="002F7C0A"/>
    <w:rsid w:val="00303FB2"/>
    <w:rsid w:val="003152D6"/>
    <w:rsid w:val="00315386"/>
    <w:rsid w:val="00317CA5"/>
    <w:rsid w:val="003226D7"/>
    <w:rsid w:val="00331C4D"/>
    <w:rsid w:val="003321A1"/>
    <w:rsid w:val="00343312"/>
    <w:rsid w:val="00361771"/>
    <w:rsid w:val="00365304"/>
    <w:rsid w:val="0036775B"/>
    <w:rsid w:val="00385ABC"/>
    <w:rsid w:val="00394A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51A6A"/>
    <w:rsid w:val="004564A6"/>
    <w:rsid w:val="00463F0D"/>
    <w:rsid w:val="004701E9"/>
    <w:rsid w:val="004705A9"/>
    <w:rsid w:val="00471E0A"/>
    <w:rsid w:val="00472407"/>
    <w:rsid w:val="00472D20"/>
    <w:rsid w:val="00475DD2"/>
    <w:rsid w:val="00476AE7"/>
    <w:rsid w:val="004855F2"/>
    <w:rsid w:val="00491B6B"/>
    <w:rsid w:val="00497C52"/>
    <w:rsid w:val="004B1E31"/>
    <w:rsid w:val="004B4FFD"/>
    <w:rsid w:val="004B670A"/>
    <w:rsid w:val="004C3445"/>
    <w:rsid w:val="004C3FC7"/>
    <w:rsid w:val="004C738F"/>
    <w:rsid w:val="004D4597"/>
    <w:rsid w:val="004D5FA0"/>
    <w:rsid w:val="004D72FA"/>
    <w:rsid w:val="004F17E6"/>
    <w:rsid w:val="004F33A4"/>
    <w:rsid w:val="004F4E88"/>
    <w:rsid w:val="004F7016"/>
    <w:rsid w:val="0050433C"/>
    <w:rsid w:val="00521730"/>
    <w:rsid w:val="005221CB"/>
    <w:rsid w:val="005309CC"/>
    <w:rsid w:val="00532365"/>
    <w:rsid w:val="00536A24"/>
    <w:rsid w:val="00550D2E"/>
    <w:rsid w:val="0055657F"/>
    <w:rsid w:val="00563C82"/>
    <w:rsid w:val="00565643"/>
    <w:rsid w:val="00570881"/>
    <w:rsid w:val="00571B50"/>
    <w:rsid w:val="00573E25"/>
    <w:rsid w:val="00577592"/>
    <w:rsid w:val="00577AC9"/>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40D09"/>
    <w:rsid w:val="00640E87"/>
    <w:rsid w:val="00642910"/>
    <w:rsid w:val="00644C50"/>
    <w:rsid w:val="00653082"/>
    <w:rsid w:val="006612AB"/>
    <w:rsid w:val="00662E31"/>
    <w:rsid w:val="00670D03"/>
    <w:rsid w:val="0067404F"/>
    <w:rsid w:val="0067704E"/>
    <w:rsid w:val="0068045F"/>
    <w:rsid w:val="006852A9"/>
    <w:rsid w:val="006866EE"/>
    <w:rsid w:val="00691A65"/>
    <w:rsid w:val="00691E95"/>
    <w:rsid w:val="006A38FD"/>
    <w:rsid w:val="006A692F"/>
    <w:rsid w:val="006A7F91"/>
    <w:rsid w:val="006B5622"/>
    <w:rsid w:val="006B5D78"/>
    <w:rsid w:val="006C079F"/>
    <w:rsid w:val="006C2316"/>
    <w:rsid w:val="006D1F8B"/>
    <w:rsid w:val="006D6A81"/>
    <w:rsid w:val="006E20BE"/>
    <w:rsid w:val="006E598A"/>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2726"/>
    <w:rsid w:val="00752AC2"/>
    <w:rsid w:val="00761216"/>
    <w:rsid w:val="00764E0D"/>
    <w:rsid w:val="007718B7"/>
    <w:rsid w:val="00775669"/>
    <w:rsid w:val="00776421"/>
    <w:rsid w:val="00777027"/>
    <w:rsid w:val="00777C79"/>
    <w:rsid w:val="00780956"/>
    <w:rsid w:val="00781695"/>
    <w:rsid w:val="00783BDF"/>
    <w:rsid w:val="007866A1"/>
    <w:rsid w:val="007916E6"/>
    <w:rsid w:val="00793575"/>
    <w:rsid w:val="007963E0"/>
    <w:rsid w:val="007A4F65"/>
    <w:rsid w:val="007A64B4"/>
    <w:rsid w:val="007B3F05"/>
    <w:rsid w:val="007C467A"/>
    <w:rsid w:val="007C46E4"/>
    <w:rsid w:val="007D6D55"/>
    <w:rsid w:val="007E65FA"/>
    <w:rsid w:val="007E6BAC"/>
    <w:rsid w:val="007F6951"/>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909A1"/>
    <w:rsid w:val="00890EAD"/>
    <w:rsid w:val="008A443B"/>
    <w:rsid w:val="008B1E7B"/>
    <w:rsid w:val="008B4376"/>
    <w:rsid w:val="008B4566"/>
    <w:rsid w:val="008C3062"/>
    <w:rsid w:val="008C434B"/>
    <w:rsid w:val="008C45BC"/>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50573"/>
    <w:rsid w:val="00965D86"/>
    <w:rsid w:val="00980343"/>
    <w:rsid w:val="0098379B"/>
    <w:rsid w:val="009839B5"/>
    <w:rsid w:val="00984608"/>
    <w:rsid w:val="00995241"/>
    <w:rsid w:val="00996E3C"/>
    <w:rsid w:val="0099786D"/>
    <w:rsid w:val="009A190E"/>
    <w:rsid w:val="009B0A57"/>
    <w:rsid w:val="009B6270"/>
    <w:rsid w:val="009B6F7A"/>
    <w:rsid w:val="009E78F2"/>
    <w:rsid w:val="009F4818"/>
    <w:rsid w:val="009F6CF4"/>
    <w:rsid w:val="00A0348D"/>
    <w:rsid w:val="00A0491C"/>
    <w:rsid w:val="00A056E6"/>
    <w:rsid w:val="00A10BBE"/>
    <w:rsid w:val="00A316AB"/>
    <w:rsid w:val="00A32909"/>
    <w:rsid w:val="00A33C9A"/>
    <w:rsid w:val="00A3661C"/>
    <w:rsid w:val="00A4423B"/>
    <w:rsid w:val="00A46437"/>
    <w:rsid w:val="00A5732D"/>
    <w:rsid w:val="00A57F07"/>
    <w:rsid w:val="00A62F03"/>
    <w:rsid w:val="00A66550"/>
    <w:rsid w:val="00A71E74"/>
    <w:rsid w:val="00A729DC"/>
    <w:rsid w:val="00A74600"/>
    <w:rsid w:val="00A746E1"/>
    <w:rsid w:val="00A75DD5"/>
    <w:rsid w:val="00A76A57"/>
    <w:rsid w:val="00A933AD"/>
    <w:rsid w:val="00A97AF2"/>
    <w:rsid w:val="00AA3970"/>
    <w:rsid w:val="00AA7DE3"/>
    <w:rsid w:val="00AB06BC"/>
    <w:rsid w:val="00AB1241"/>
    <w:rsid w:val="00AB4331"/>
    <w:rsid w:val="00AC3015"/>
    <w:rsid w:val="00AC41CF"/>
    <w:rsid w:val="00AC5D4F"/>
    <w:rsid w:val="00AE09E1"/>
    <w:rsid w:val="00AE0B59"/>
    <w:rsid w:val="00AE56C5"/>
    <w:rsid w:val="00AE670F"/>
    <w:rsid w:val="00AE6ABC"/>
    <w:rsid w:val="00AF1BF1"/>
    <w:rsid w:val="00AF64E7"/>
    <w:rsid w:val="00B00D80"/>
    <w:rsid w:val="00B00F4A"/>
    <w:rsid w:val="00B04A60"/>
    <w:rsid w:val="00B05B26"/>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4D4F"/>
    <w:rsid w:val="00C1214C"/>
    <w:rsid w:val="00C13D45"/>
    <w:rsid w:val="00C13F23"/>
    <w:rsid w:val="00C211CC"/>
    <w:rsid w:val="00C30682"/>
    <w:rsid w:val="00C3079C"/>
    <w:rsid w:val="00C3239F"/>
    <w:rsid w:val="00C32F26"/>
    <w:rsid w:val="00C356CC"/>
    <w:rsid w:val="00C362A3"/>
    <w:rsid w:val="00C37358"/>
    <w:rsid w:val="00C53792"/>
    <w:rsid w:val="00C61A43"/>
    <w:rsid w:val="00C62C49"/>
    <w:rsid w:val="00C6751D"/>
    <w:rsid w:val="00C678AA"/>
    <w:rsid w:val="00C71B65"/>
    <w:rsid w:val="00C7582D"/>
    <w:rsid w:val="00C75F78"/>
    <w:rsid w:val="00C81693"/>
    <w:rsid w:val="00C824FA"/>
    <w:rsid w:val="00C825D6"/>
    <w:rsid w:val="00C83D67"/>
    <w:rsid w:val="00CB0074"/>
    <w:rsid w:val="00CB62C6"/>
    <w:rsid w:val="00CB648F"/>
    <w:rsid w:val="00CB6AD4"/>
    <w:rsid w:val="00CC02D3"/>
    <w:rsid w:val="00CD164E"/>
    <w:rsid w:val="00CE6CDB"/>
    <w:rsid w:val="00CE70CE"/>
    <w:rsid w:val="00CF13B2"/>
    <w:rsid w:val="00CF2A04"/>
    <w:rsid w:val="00D025A7"/>
    <w:rsid w:val="00D06A4A"/>
    <w:rsid w:val="00D1072F"/>
    <w:rsid w:val="00D12448"/>
    <w:rsid w:val="00D1649B"/>
    <w:rsid w:val="00D16880"/>
    <w:rsid w:val="00D21AD7"/>
    <w:rsid w:val="00D25FC5"/>
    <w:rsid w:val="00D27E8E"/>
    <w:rsid w:val="00D34CC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F16BC"/>
    <w:rsid w:val="00DF5E1C"/>
    <w:rsid w:val="00E02F2F"/>
    <w:rsid w:val="00E117A2"/>
    <w:rsid w:val="00E131B3"/>
    <w:rsid w:val="00E3010E"/>
    <w:rsid w:val="00E35137"/>
    <w:rsid w:val="00E35F95"/>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F30F3"/>
    <w:rsid w:val="00EF79D3"/>
    <w:rsid w:val="00F0214D"/>
    <w:rsid w:val="00F02D4A"/>
    <w:rsid w:val="00F06806"/>
    <w:rsid w:val="00F16C8C"/>
    <w:rsid w:val="00F17870"/>
    <w:rsid w:val="00F27FD6"/>
    <w:rsid w:val="00F34BEE"/>
    <w:rsid w:val="00F42A1A"/>
    <w:rsid w:val="00F50118"/>
    <w:rsid w:val="00F57C44"/>
    <w:rsid w:val="00F64CE2"/>
    <w:rsid w:val="00F65E10"/>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semiHidden/>
    <w:unhideWhenUsed/>
    <w:rsid w:val="00691A65"/>
    <w:rPr>
      <w:sz w:val="20"/>
      <w:szCs w:val="20"/>
    </w:rPr>
  </w:style>
  <w:style w:type="character" w:customStyle="1" w:styleId="CommentTextChar">
    <w:name w:val="Comment Text Char"/>
    <w:basedOn w:val="DefaultParagraphFont"/>
    <w:link w:val="CommentText"/>
    <w:uiPriority w:val="99"/>
    <w:semiHidden/>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2998C-4654-C543-B65F-4341E80EA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85</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Jennifer Flory</cp:lastModifiedBy>
  <cp:revision>2</cp:revision>
  <cp:lastPrinted>2017-04-11T14:56:00Z</cp:lastPrinted>
  <dcterms:created xsi:type="dcterms:W3CDTF">2021-09-07T19:27:00Z</dcterms:created>
  <dcterms:modified xsi:type="dcterms:W3CDTF">2021-09-07T19:27:00Z</dcterms:modified>
</cp:coreProperties>
</file>